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86F31" w14:textId="05967B8C" w:rsidR="007B1E1D" w:rsidRDefault="003D7640" w:rsidP="007B1E1D">
      <w:pPr>
        <w:spacing w:after="0"/>
        <w:jc w:val="right"/>
      </w:pPr>
      <w:r w:rsidRPr="00E22ADD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CBC5C9D" wp14:editId="36DFA696">
                <wp:simplePos x="0" y="0"/>
                <wp:positionH relativeFrom="margin">
                  <wp:posOffset>3387275</wp:posOffset>
                </wp:positionH>
                <wp:positionV relativeFrom="paragraph">
                  <wp:posOffset>-5739</wp:posOffset>
                </wp:positionV>
                <wp:extent cx="7010400" cy="862314"/>
                <wp:effectExtent l="0" t="0" r="19050" b="1460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0400" cy="862314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3708AA" w14:textId="77777777" w:rsidR="00E22ADD" w:rsidRPr="00922209" w:rsidRDefault="00E22ADD" w:rsidP="00E22ADD">
                            <w:pPr>
                              <w:spacing w:after="80"/>
                              <w:contextualSpacing/>
                              <w:jc w:val="center"/>
                              <w:rPr>
                                <w:sz w:val="20"/>
                                <w:lang w:val="en-US"/>
                              </w:rPr>
                            </w:pPr>
                            <w:r w:rsidRPr="009E6965">
                              <w:rPr>
                                <w:rFonts w:ascii="Cambria" w:hAnsi="Cambria" w:cstheme="minorHAnsi"/>
                                <w:lang w:val="en-US"/>
                              </w:rPr>
                              <w:t>Methodology</w:t>
                            </w:r>
                          </w:p>
                          <w:p w14:paraId="508BBBFA" w14:textId="33E66D00" w:rsidR="003D7640" w:rsidRPr="003D7640" w:rsidRDefault="001D01EB" w:rsidP="00E22AD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40" w:line="240" w:lineRule="auto"/>
                              <w:ind w:left="284" w:hanging="284"/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</w:pPr>
                            <w:r w:rsidRPr="003D7640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The two machine learning techniques used</w:t>
                            </w:r>
                          </w:p>
                          <w:p w14:paraId="464120C4" w14:textId="7C285926" w:rsidR="003D7640" w:rsidRDefault="003D7640" w:rsidP="003D764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40" w:line="240" w:lineRule="auto"/>
                              <w:rPr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lang w:val="en-US"/>
                              </w:rPr>
                              <w:t xml:space="preserve">Decision tree Classifier </w:t>
                            </w:r>
                            <w:r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[</w:t>
                            </w:r>
                            <w:r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Sec</w:t>
                            </w:r>
                            <w:r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.</w:t>
                            </w:r>
                            <w:r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(8</w:t>
                            </w:r>
                            <w:r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c</w:t>
                            </w:r>
                            <w:r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)</w:t>
                            </w:r>
                            <w:r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r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ipynb</w:t>
                            </w:r>
                            <w:proofErr w:type="spellEnd"/>
                            <w:r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]</w:t>
                            </w:r>
                          </w:p>
                          <w:p w14:paraId="29F064D4" w14:textId="2CB10B00" w:rsidR="003D7640" w:rsidRPr="003D7640" w:rsidRDefault="003D7640" w:rsidP="003D764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40" w:line="240" w:lineRule="auto"/>
                              <w:rPr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lang w:val="en-US"/>
                              </w:rPr>
                              <w:t xml:space="preserve">Logistic </w:t>
                            </w:r>
                            <w:r w:rsidR="00636F3F">
                              <w:rPr>
                                <w:sz w:val="20"/>
                                <w:lang w:val="en-US"/>
                              </w:rPr>
                              <w:t>R</w:t>
                            </w:r>
                            <w:r>
                              <w:rPr>
                                <w:sz w:val="20"/>
                                <w:lang w:val="en-US"/>
                              </w:rPr>
                              <w:t>egression</w:t>
                            </w:r>
                            <w:r w:rsidR="00636F3F">
                              <w:rPr>
                                <w:sz w:val="20"/>
                                <w:lang w:val="en-US"/>
                              </w:rPr>
                              <w:t xml:space="preserve"> Classifier</w:t>
                            </w:r>
                            <w:r>
                              <w:rPr>
                                <w:sz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[</w:t>
                            </w:r>
                            <w:r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Sec</w:t>
                            </w:r>
                            <w:r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.</w:t>
                            </w:r>
                            <w:r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(8</w:t>
                            </w:r>
                            <w:r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c</w:t>
                            </w:r>
                            <w:r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i</w:t>
                            </w:r>
                            <w:r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i)</w:t>
                            </w:r>
                            <w:r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r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ipynb</w:t>
                            </w:r>
                            <w:proofErr w:type="spellEnd"/>
                            <w:r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]</w:t>
                            </w:r>
                          </w:p>
                          <w:p w14:paraId="2353E684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64BF224E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1393E7B3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2C2C7DF1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41E85E11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0A6D9203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BC5C9D" id="Rectangle 13" o:spid="_x0000_s1026" style="position:absolute;left:0;text-align:left;margin-left:266.7pt;margin-top:-.45pt;width:552pt;height:67.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" fillcolor="white [3201]" strokecolor="#aeaaaa [2414]" strokeweight="1pt">
                <v:textbox>
                  <w:txbxContent>
                    <w:p w14:paraId="443708AA" w14:textId="77777777" w:rsidR="00E22ADD" w:rsidRPr="00922209" w:rsidRDefault="00E22ADD" w:rsidP="00E22ADD">
                      <w:pPr>
                        <w:spacing w:after="80"/>
                        <w:contextualSpacing/>
                        <w:jc w:val="center"/>
                        <w:rPr>
                          <w:sz w:val="20"/>
                          <w:lang w:val="en-US"/>
                        </w:rPr>
                      </w:pPr>
                      <w:r w:rsidRPr="009E6965">
                        <w:rPr>
                          <w:rFonts w:ascii="Cambria" w:hAnsi="Cambria" w:cstheme="minorHAnsi"/>
                          <w:lang w:val="en-US"/>
                        </w:rPr>
                        <w:t>Methodology</w:t>
                      </w:r>
                    </w:p>
                    <w:p w14:paraId="508BBBFA" w14:textId="33E66D00" w:rsidR="003D7640" w:rsidRPr="003D7640" w:rsidRDefault="001D01EB" w:rsidP="00E22AD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40" w:line="240" w:lineRule="auto"/>
                        <w:ind w:left="284" w:hanging="284"/>
                        <w:rPr>
                          <w:b/>
                          <w:bCs/>
                          <w:sz w:val="20"/>
                          <w:lang w:val="en-US"/>
                        </w:rPr>
                      </w:pPr>
                      <w:r w:rsidRPr="003D7640">
                        <w:rPr>
                          <w:b/>
                          <w:bCs/>
                          <w:sz w:val="20"/>
                          <w:lang w:val="en-US"/>
                        </w:rPr>
                        <w:t>The two machine learning techniques used</w:t>
                      </w:r>
                    </w:p>
                    <w:p w14:paraId="464120C4" w14:textId="7C285926" w:rsidR="003D7640" w:rsidRDefault="003D7640" w:rsidP="003D7640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40" w:line="240" w:lineRule="auto"/>
                        <w:rPr>
                          <w:sz w:val="20"/>
                          <w:lang w:val="en-US"/>
                        </w:rPr>
                      </w:pPr>
                      <w:r>
                        <w:rPr>
                          <w:sz w:val="20"/>
                          <w:lang w:val="en-US"/>
                        </w:rPr>
                        <w:t xml:space="preserve">Decision tree Classifier </w:t>
                      </w:r>
                      <w:r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[</w:t>
                      </w:r>
                      <w:r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Sec</w:t>
                      </w:r>
                      <w:r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.</w:t>
                      </w:r>
                      <w:r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(8</w:t>
                      </w:r>
                      <w:r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c</w:t>
                      </w:r>
                      <w:r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i</w:t>
                      </w:r>
                      <w:proofErr w:type="spellEnd"/>
                      <w:r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)</w:t>
                      </w:r>
                      <w:r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of </w:t>
                      </w:r>
                      <w:proofErr w:type="spellStart"/>
                      <w:r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ipynb</w:t>
                      </w:r>
                      <w:proofErr w:type="spellEnd"/>
                      <w:r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]</w:t>
                      </w:r>
                    </w:p>
                    <w:p w14:paraId="29F064D4" w14:textId="2CB10B00" w:rsidR="003D7640" w:rsidRPr="003D7640" w:rsidRDefault="003D7640" w:rsidP="003D7640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after="40" w:line="240" w:lineRule="auto"/>
                        <w:rPr>
                          <w:sz w:val="20"/>
                          <w:lang w:val="en-US"/>
                        </w:rPr>
                      </w:pPr>
                      <w:r>
                        <w:rPr>
                          <w:sz w:val="20"/>
                          <w:lang w:val="en-US"/>
                        </w:rPr>
                        <w:t xml:space="preserve">Logistic </w:t>
                      </w:r>
                      <w:r w:rsidR="00636F3F">
                        <w:rPr>
                          <w:sz w:val="20"/>
                          <w:lang w:val="en-US"/>
                        </w:rPr>
                        <w:t>R</w:t>
                      </w:r>
                      <w:r>
                        <w:rPr>
                          <w:sz w:val="20"/>
                          <w:lang w:val="en-US"/>
                        </w:rPr>
                        <w:t>egression</w:t>
                      </w:r>
                      <w:r w:rsidR="00636F3F">
                        <w:rPr>
                          <w:sz w:val="20"/>
                          <w:lang w:val="en-US"/>
                        </w:rPr>
                        <w:t xml:space="preserve"> Classifier</w:t>
                      </w:r>
                      <w:r>
                        <w:rPr>
                          <w:sz w:val="20"/>
                          <w:lang w:val="en-US"/>
                        </w:rPr>
                        <w:t xml:space="preserve"> </w:t>
                      </w:r>
                      <w:r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[</w:t>
                      </w:r>
                      <w:r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Sec</w:t>
                      </w:r>
                      <w:r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.</w:t>
                      </w:r>
                      <w:r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(8</w:t>
                      </w:r>
                      <w:r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c</w:t>
                      </w:r>
                      <w:r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r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i</w:t>
                      </w:r>
                      <w:r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i)</w:t>
                      </w:r>
                      <w:r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of </w:t>
                      </w:r>
                      <w:proofErr w:type="spellStart"/>
                      <w:r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ipynb</w:t>
                      </w:r>
                      <w:proofErr w:type="spellEnd"/>
                      <w:r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]</w:t>
                      </w:r>
                    </w:p>
                    <w:p w14:paraId="2353E684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64BF224E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1393E7B3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2C2C7DF1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41E85E11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0A6D9203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8E51C6" w:rsidRPr="00E22ADD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8420EA" wp14:editId="316F82E4">
                <wp:simplePos x="0" y="0"/>
                <wp:positionH relativeFrom="margin">
                  <wp:posOffset>-90918</wp:posOffset>
                </wp:positionH>
                <wp:positionV relativeFrom="paragraph">
                  <wp:posOffset>-5739</wp:posOffset>
                </wp:positionV>
                <wp:extent cx="3396615" cy="1105382"/>
                <wp:effectExtent l="0" t="0" r="1333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6615" cy="1105382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338744" w14:textId="77777777" w:rsidR="00E22ADD" w:rsidRPr="009E6965" w:rsidRDefault="00E22ADD" w:rsidP="00E22ADD">
                            <w:pPr>
                              <w:spacing w:after="80"/>
                              <w:contextualSpacing/>
                              <w:jc w:val="center"/>
                              <w:rPr>
                                <w:rFonts w:ascii="Cambria" w:hAnsi="Cambria" w:cstheme="minorHAnsi"/>
                                <w:lang w:val="en-US"/>
                              </w:rPr>
                            </w:pPr>
                            <w:r w:rsidRPr="009E6965">
                              <w:rPr>
                                <w:rFonts w:ascii="Cambria" w:hAnsi="Cambria" w:cstheme="minorHAnsi"/>
                                <w:lang w:val="en-US"/>
                              </w:rPr>
                              <w:t>Overview</w:t>
                            </w:r>
                          </w:p>
                          <w:p w14:paraId="3ED927E6" w14:textId="2A342D77" w:rsidR="00E22ADD" w:rsidRPr="00922209" w:rsidRDefault="00E22ADD" w:rsidP="008E51C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40" w:line="240" w:lineRule="auto"/>
                              <w:ind w:left="284" w:hanging="284"/>
                              <w:rPr>
                                <w:sz w:val="20"/>
                                <w:lang w:val="en-US"/>
                              </w:rPr>
                            </w:pPr>
                            <w:r w:rsidRPr="008E51C6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Objective</w:t>
                            </w:r>
                            <w:r w:rsidR="008E51C6" w:rsidRPr="008E51C6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:</w:t>
                            </w:r>
                            <w:r w:rsidR="008E51C6">
                              <w:rPr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8E51C6" w:rsidRPr="008E51C6">
                              <w:rPr>
                                <w:sz w:val="18"/>
                                <w:szCs w:val="20"/>
                                <w:lang w:val="en-US"/>
                              </w:rPr>
                              <w:t>Analyze and Build models for Predicting (Employee) Attrition</w:t>
                            </w:r>
                            <w:r w:rsidR="008E51C6" w:rsidRPr="008E51C6">
                              <w:rPr>
                                <w:sz w:val="18"/>
                                <w:szCs w:val="20"/>
                                <w:lang w:val="en-US"/>
                              </w:rPr>
                              <w:t xml:space="preserve">. </w:t>
                            </w:r>
                            <w:r w:rsidR="003D7640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[</w:t>
                            </w:r>
                            <w:r w:rsidR="008E51C6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Sec</w:t>
                            </w:r>
                            <w:r w:rsidR="00E26661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.</w:t>
                            </w:r>
                            <w:r w:rsidR="008E51C6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1 a </w:t>
                            </w:r>
                            <w:proofErr w:type="spellStart"/>
                            <w:r w:rsidR="00E26661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i</w:t>
                            </w:r>
                            <w:proofErr w:type="spellEnd"/>
                            <w:r w:rsidR="008E51C6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r w:rsidR="008E51C6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ipynb</w:t>
                            </w:r>
                            <w:proofErr w:type="spellEnd"/>
                            <w:r w:rsidR="003D7640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]</w:t>
                            </w:r>
                          </w:p>
                          <w:p w14:paraId="7368167C" w14:textId="38E7C0FC" w:rsidR="008E51C6" w:rsidRPr="008E51C6" w:rsidRDefault="00E22ADD" w:rsidP="003D764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240" w:after="40" w:line="240" w:lineRule="auto"/>
                              <w:ind w:left="284" w:hanging="284"/>
                              <w:rPr>
                                <w:sz w:val="20"/>
                                <w:lang w:val="en-US"/>
                              </w:rPr>
                            </w:pPr>
                            <w:r w:rsidRPr="008E51C6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Methodology</w:t>
                            </w:r>
                            <w:r w:rsidR="008E51C6" w:rsidRPr="008E51C6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 xml:space="preserve">: </w:t>
                            </w:r>
                            <w:r w:rsidR="008E51C6" w:rsidRPr="008E51C6">
                              <w:rPr>
                                <w:sz w:val="18"/>
                                <w:szCs w:val="20"/>
                                <w:lang w:val="en-US"/>
                              </w:rPr>
                              <w:t>Understand data, reduce features by feature selection, feature engineering, building model, evaluating model.</w:t>
                            </w:r>
                          </w:p>
                          <w:p w14:paraId="46466D39" w14:textId="77777777" w:rsidR="00E22ADD" w:rsidRPr="00922209" w:rsidRDefault="00E22ADD" w:rsidP="00E22ADD">
                            <w:pPr>
                              <w:spacing w:after="120"/>
                              <w:contextualSpacing/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16D900FF" w14:textId="77777777" w:rsidR="00E22ADD" w:rsidRPr="00922209" w:rsidRDefault="00E22ADD" w:rsidP="00E22ADD">
                            <w:pPr>
                              <w:spacing w:after="120"/>
                              <w:contextualSpacing/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1E07EF96" w14:textId="77777777" w:rsidR="00E22ADD" w:rsidRPr="00922209" w:rsidRDefault="00E22ADD" w:rsidP="00E22ADD">
                            <w:pPr>
                              <w:spacing w:after="120"/>
                              <w:contextualSpacing/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317F02C4" w14:textId="77777777" w:rsidR="00E22ADD" w:rsidRPr="00922209" w:rsidRDefault="00E22ADD" w:rsidP="00E22ADD">
                            <w:pPr>
                              <w:spacing w:after="120"/>
                              <w:contextualSpacing/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7099F8A9" w14:textId="77777777" w:rsidR="00E22ADD" w:rsidRPr="00922209" w:rsidRDefault="00E22ADD" w:rsidP="00E22ADD">
                            <w:pPr>
                              <w:spacing w:after="120"/>
                              <w:contextualSpacing/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5DE554F8" w14:textId="77777777" w:rsidR="00E22ADD" w:rsidRPr="00922209" w:rsidRDefault="00E22ADD" w:rsidP="00E22ADD">
                            <w:pPr>
                              <w:spacing w:after="120"/>
                              <w:contextualSpacing/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41F98563" w14:textId="77777777" w:rsidR="00E22ADD" w:rsidRPr="00922209" w:rsidRDefault="00E22ADD" w:rsidP="00E22ADD">
                            <w:pPr>
                              <w:spacing w:after="120"/>
                              <w:contextualSpacing/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420EA" id="Rectangle 8" o:spid="_x0000_s1027" style="position:absolute;left:0;text-align:left;margin-left:-7.15pt;margin-top:-.45pt;width:267.45pt;height:87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" fillcolor="white [3201]" strokecolor="#aeaaaa [2414]" strokeweight="1pt">
                <v:textbox>
                  <w:txbxContent>
                    <w:p w14:paraId="67338744" w14:textId="77777777" w:rsidR="00E22ADD" w:rsidRPr="009E6965" w:rsidRDefault="00E22ADD" w:rsidP="00E22ADD">
                      <w:pPr>
                        <w:spacing w:after="80"/>
                        <w:contextualSpacing/>
                        <w:jc w:val="center"/>
                        <w:rPr>
                          <w:rFonts w:ascii="Cambria" w:hAnsi="Cambria" w:cstheme="minorHAnsi"/>
                          <w:lang w:val="en-US"/>
                        </w:rPr>
                      </w:pPr>
                      <w:r w:rsidRPr="009E6965">
                        <w:rPr>
                          <w:rFonts w:ascii="Cambria" w:hAnsi="Cambria" w:cstheme="minorHAnsi"/>
                          <w:lang w:val="en-US"/>
                        </w:rPr>
                        <w:t>Overview</w:t>
                      </w:r>
                    </w:p>
                    <w:p w14:paraId="3ED927E6" w14:textId="2A342D77" w:rsidR="00E22ADD" w:rsidRPr="00922209" w:rsidRDefault="00E22ADD" w:rsidP="008E51C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40" w:line="240" w:lineRule="auto"/>
                        <w:ind w:left="284" w:hanging="284"/>
                        <w:rPr>
                          <w:sz w:val="20"/>
                          <w:lang w:val="en-US"/>
                        </w:rPr>
                      </w:pPr>
                      <w:r w:rsidRPr="008E51C6">
                        <w:rPr>
                          <w:b/>
                          <w:bCs/>
                          <w:sz w:val="20"/>
                          <w:lang w:val="en-US"/>
                        </w:rPr>
                        <w:t>Objective</w:t>
                      </w:r>
                      <w:r w:rsidR="008E51C6" w:rsidRPr="008E51C6">
                        <w:rPr>
                          <w:b/>
                          <w:bCs/>
                          <w:sz w:val="20"/>
                          <w:lang w:val="en-US"/>
                        </w:rPr>
                        <w:t>:</w:t>
                      </w:r>
                      <w:r w:rsidR="008E51C6">
                        <w:rPr>
                          <w:sz w:val="20"/>
                          <w:lang w:val="en-US"/>
                        </w:rPr>
                        <w:t xml:space="preserve"> </w:t>
                      </w:r>
                      <w:r w:rsidR="008E51C6" w:rsidRPr="008E51C6">
                        <w:rPr>
                          <w:sz w:val="18"/>
                          <w:szCs w:val="20"/>
                          <w:lang w:val="en-US"/>
                        </w:rPr>
                        <w:t>Analyze and Build models for Predicting (Employee) Attrition</w:t>
                      </w:r>
                      <w:r w:rsidR="008E51C6" w:rsidRPr="008E51C6">
                        <w:rPr>
                          <w:sz w:val="18"/>
                          <w:szCs w:val="20"/>
                          <w:lang w:val="en-US"/>
                        </w:rPr>
                        <w:t xml:space="preserve">. </w:t>
                      </w:r>
                      <w:r w:rsidR="003D7640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[</w:t>
                      </w:r>
                      <w:r w:rsidR="008E51C6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Sec</w:t>
                      </w:r>
                      <w:r w:rsidR="00E26661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.</w:t>
                      </w:r>
                      <w:r w:rsidR="008E51C6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1 a </w:t>
                      </w:r>
                      <w:proofErr w:type="spellStart"/>
                      <w:r w:rsidR="00E26661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i</w:t>
                      </w:r>
                      <w:proofErr w:type="spellEnd"/>
                      <w:r w:rsidR="008E51C6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of </w:t>
                      </w:r>
                      <w:proofErr w:type="spellStart"/>
                      <w:r w:rsidR="008E51C6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ipynb</w:t>
                      </w:r>
                      <w:proofErr w:type="spellEnd"/>
                      <w:r w:rsidR="003D7640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]</w:t>
                      </w:r>
                    </w:p>
                    <w:p w14:paraId="7368167C" w14:textId="38E7C0FC" w:rsidR="008E51C6" w:rsidRPr="008E51C6" w:rsidRDefault="00E22ADD" w:rsidP="003D764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240" w:after="40" w:line="240" w:lineRule="auto"/>
                        <w:ind w:left="284" w:hanging="284"/>
                        <w:rPr>
                          <w:sz w:val="20"/>
                          <w:lang w:val="en-US"/>
                        </w:rPr>
                      </w:pPr>
                      <w:r w:rsidRPr="008E51C6">
                        <w:rPr>
                          <w:b/>
                          <w:bCs/>
                          <w:sz w:val="20"/>
                          <w:lang w:val="en-US"/>
                        </w:rPr>
                        <w:t>Methodology</w:t>
                      </w:r>
                      <w:r w:rsidR="008E51C6" w:rsidRPr="008E51C6">
                        <w:rPr>
                          <w:b/>
                          <w:bCs/>
                          <w:sz w:val="20"/>
                          <w:lang w:val="en-US"/>
                        </w:rPr>
                        <w:t xml:space="preserve">: </w:t>
                      </w:r>
                      <w:r w:rsidR="008E51C6" w:rsidRPr="008E51C6">
                        <w:rPr>
                          <w:sz w:val="18"/>
                          <w:szCs w:val="20"/>
                          <w:lang w:val="en-US"/>
                        </w:rPr>
                        <w:t>Understand data, reduce features by feature selection, feature engineering, building model, evaluating model.</w:t>
                      </w:r>
                    </w:p>
                    <w:p w14:paraId="46466D39" w14:textId="77777777" w:rsidR="00E22ADD" w:rsidRPr="00922209" w:rsidRDefault="00E22ADD" w:rsidP="00E22ADD">
                      <w:pPr>
                        <w:spacing w:after="120"/>
                        <w:contextualSpacing/>
                        <w:rPr>
                          <w:sz w:val="20"/>
                          <w:lang w:val="en-US"/>
                        </w:rPr>
                      </w:pPr>
                    </w:p>
                    <w:p w14:paraId="16D900FF" w14:textId="77777777" w:rsidR="00E22ADD" w:rsidRPr="00922209" w:rsidRDefault="00E22ADD" w:rsidP="00E22ADD">
                      <w:pPr>
                        <w:spacing w:after="120"/>
                        <w:contextualSpacing/>
                        <w:rPr>
                          <w:sz w:val="20"/>
                          <w:lang w:val="en-US"/>
                        </w:rPr>
                      </w:pPr>
                    </w:p>
                    <w:p w14:paraId="1E07EF96" w14:textId="77777777" w:rsidR="00E22ADD" w:rsidRPr="00922209" w:rsidRDefault="00E22ADD" w:rsidP="00E22ADD">
                      <w:pPr>
                        <w:spacing w:after="120"/>
                        <w:contextualSpacing/>
                        <w:rPr>
                          <w:sz w:val="20"/>
                          <w:lang w:val="en-US"/>
                        </w:rPr>
                      </w:pPr>
                    </w:p>
                    <w:p w14:paraId="317F02C4" w14:textId="77777777" w:rsidR="00E22ADD" w:rsidRPr="00922209" w:rsidRDefault="00E22ADD" w:rsidP="00E22ADD">
                      <w:pPr>
                        <w:spacing w:after="120"/>
                        <w:contextualSpacing/>
                        <w:rPr>
                          <w:sz w:val="20"/>
                          <w:lang w:val="en-US"/>
                        </w:rPr>
                      </w:pPr>
                    </w:p>
                    <w:p w14:paraId="7099F8A9" w14:textId="77777777" w:rsidR="00E22ADD" w:rsidRPr="00922209" w:rsidRDefault="00E22ADD" w:rsidP="00E22ADD">
                      <w:pPr>
                        <w:spacing w:after="120"/>
                        <w:contextualSpacing/>
                        <w:rPr>
                          <w:sz w:val="20"/>
                          <w:lang w:val="en-US"/>
                        </w:rPr>
                      </w:pPr>
                    </w:p>
                    <w:p w14:paraId="5DE554F8" w14:textId="77777777" w:rsidR="00E22ADD" w:rsidRPr="00922209" w:rsidRDefault="00E22ADD" w:rsidP="00E22ADD">
                      <w:pPr>
                        <w:spacing w:after="120"/>
                        <w:contextualSpacing/>
                        <w:rPr>
                          <w:sz w:val="20"/>
                          <w:lang w:val="en-US"/>
                        </w:rPr>
                      </w:pPr>
                    </w:p>
                    <w:p w14:paraId="41F98563" w14:textId="77777777" w:rsidR="00E22ADD" w:rsidRPr="00922209" w:rsidRDefault="00E22ADD" w:rsidP="00E22ADD">
                      <w:pPr>
                        <w:spacing w:after="120"/>
                        <w:contextualSpacing/>
                        <w:rPr>
                          <w:sz w:val="20"/>
                          <w:lang w:val="en-U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2EE737B" w14:textId="77777777" w:rsidR="007B1E1D" w:rsidRDefault="007B1E1D" w:rsidP="007B1E1D">
      <w:pPr>
        <w:spacing w:after="0"/>
        <w:jc w:val="right"/>
      </w:pPr>
    </w:p>
    <w:p w14:paraId="50D116DD" w14:textId="77777777" w:rsidR="007B1E1D" w:rsidRDefault="007B1E1D" w:rsidP="00922209">
      <w:pPr>
        <w:spacing w:after="0"/>
      </w:pPr>
    </w:p>
    <w:p w14:paraId="00670CAF" w14:textId="77777777" w:rsidR="00922209" w:rsidRDefault="00922209" w:rsidP="007B1E1D">
      <w:pPr>
        <w:spacing w:after="0"/>
      </w:pPr>
    </w:p>
    <w:p w14:paraId="0C5E3460" w14:textId="56033DC0" w:rsidR="00922209" w:rsidRPr="00922209" w:rsidRDefault="003D7640" w:rsidP="00922209">
      <w:r w:rsidRPr="00E22ADD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E77285" wp14:editId="05DAD101">
                <wp:simplePos x="0" y="0"/>
                <wp:positionH relativeFrom="margin">
                  <wp:posOffset>3398850</wp:posOffset>
                </wp:positionH>
                <wp:positionV relativeFrom="paragraph">
                  <wp:posOffset>201633</wp:posOffset>
                </wp:positionV>
                <wp:extent cx="7000875" cy="5492163"/>
                <wp:effectExtent l="0" t="0" r="28575" b="1333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0875" cy="5492163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0857C6" w14:textId="77777777" w:rsidR="00E22ADD" w:rsidRPr="00922209" w:rsidRDefault="00E22ADD" w:rsidP="00E22ADD">
                            <w:pPr>
                              <w:spacing w:after="80"/>
                              <w:contextualSpacing/>
                              <w:jc w:val="center"/>
                              <w:rPr>
                                <w:sz w:val="20"/>
                                <w:lang w:val="en-US"/>
                              </w:rPr>
                            </w:pPr>
                            <w:r w:rsidRPr="009E6965">
                              <w:rPr>
                                <w:rFonts w:ascii="Cambria" w:hAnsi="Cambria" w:cstheme="minorHAnsi"/>
                                <w:lang w:val="en-US"/>
                              </w:rPr>
                              <w:t>Results</w:t>
                            </w:r>
                          </w:p>
                          <w:p w14:paraId="201C0E6A" w14:textId="1A5E607F" w:rsidR="00E22ADD" w:rsidRPr="00E82178" w:rsidRDefault="00E22ADD" w:rsidP="00E22AD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40" w:line="240" w:lineRule="auto"/>
                              <w:ind w:left="284" w:hanging="284"/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</w:pPr>
                            <w:r w:rsidRPr="00E82178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Table for the evaluation metric for each ML technique used</w:t>
                            </w:r>
                            <w:r w:rsidR="00E82178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E82178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[</w:t>
                            </w:r>
                            <w:r w:rsidR="00E82178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Sec</w:t>
                            </w:r>
                            <w:r w:rsidR="00E82178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.</w:t>
                            </w:r>
                            <w:r w:rsidR="00E82178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E82178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(</w:t>
                            </w:r>
                            <w:r w:rsidR="00E82178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10</w:t>
                            </w:r>
                            <w:r w:rsidR="00E82178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E82178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a</w:t>
                            </w:r>
                            <w:r w:rsidR="00E82178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)</w:t>
                            </w:r>
                            <w:r w:rsidR="00E82178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r w:rsidR="00E82178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ipynb</w:t>
                            </w:r>
                            <w:proofErr w:type="spellEnd"/>
                            <w:r w:rsidR="00E82178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]</w:t>
                            </w:r>
                          </w:p>
                          <w:p w14:paraId="15EBE07B" w14:textId="245C680B" w:rsidR="003D7640" w:rsidRDefault="00636F3F" w:rsidP="003D7640">
                            <w:pPr>
                              <w:pStyle w:val="ListParagraph"/>
                              <w:spacing w:after="40" w:line="240" w:lineRule="auto"/>
                              <w:ind w:left="284"/>
                              <w:rPr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81032C9" wp14:editId="26AEED04">
                                  <wp:extent cx="5769175" cy="2362200"/>
                                  <wp:effectExtent l="0" t="0" r="3175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865301" cy="240155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F61B6EC" w14:textId="540BB733" w:rsidR="00E22ADD" w:rsidRDefault="00E22ADD" w:rsidP="00E22AD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40" w:line="240" w:lineRule="auto"/>
                              <w:ind w:left="284" w:hanging="284"/>
                              <w:rPr>
                                <w:sz w:val="20"/>
                                <w:lang w:val="en-US"/>
                              </w:rPr>
                            </w:pPr>
                            <w:r w:rsidRPr="00E82178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Plot of the curves</w:t>
                            </w:r>
                            <w:r>
                              <w:rPr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E82178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[</w:t>
                            </w:r>
                            <w:r w:rsidR="00E82178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Sec</w:t>
                            </w:r>
                            <w:r w:rsidR="00E82178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.</w:t>
                            </w:r>
                            <w:r w:rsidR="00E82178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E82178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(</w:t>
                            </w:r>
                            <w:r w:rsidR="00E82178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10</w:t>
                            </w:r>
                            <w:r w:rsidR="00E82178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E82178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b</w:t>
                            </w:r>
                            <w:r w:rsidR="00E82178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)</w:t>
                            </w:r>
                            <w:r w:rsidR="00E82178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r w:rsidR="00E82178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ipynb</w:t>
                            </w:r>
                            <w:proofErr w:type="spellEnd"/>
                            <w:r w:rsidR="00E82178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]</w:t>
                            </w:r>
                          </w:p>
                          <w:p w14:paraId="1EA55BB4" w14:textId="273795FB" w:rsidR="00636F3F" w:rsidRDefault="00E82178" w:rsidP="00636F3F">
                            <w:pPr>
                              <w:pStyle w:val="ListParagraph"/>
                              <w:spacing w:after="40" w:line="240" w:lineRule="auto"/>
                              <w:ind w:left="284"/>
                              <w:rPr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A8179D4" wp14:editId="5D8CF8DD">
                                  <wp:extent cx="5803938" cy="2057400"/>
                                  <wp:effectExtent l="0" t="0" r="635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869109" cy="208050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2B36157" w14:textId="38534D48" w:rsidR="00E22ADD" w:rsidRPr="00E82178" w:rsidRDefault="00E22ADD" w:rsidP="00E22AD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40" w:line="240" w:lineRule="auto"/>
                              <w:ind w:left="284" w:hanging="284"/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</w:pPr>
                            <w:r w:rsidRPr="00E82178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Conclusion</w:t>
                            </w:r>
                          </w:p>
                          <w:p w14:paraId="6EC886F7" w14:textId="41023E32" w:rsidR="00E82178" w:rsidRPr="00E82178" w:rsidRDefault="00E82178" w:rsidP="00E82178">
                            <w:pPr>
                              <w:pStyle w:val="ListParagraph"/>
                              <w:spacing w:after="40" w:line="240" w:lineRule="auto"/>
                              <w:ind w:left="284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E82178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Logistic Regression Training Algorithm proved better while dealing with dataset having more categorical variables. It Proved better that Decision Tree Algorithm for normalized, outlier smoothened data </w:t>
                            </w:r>
                            <w:r w:rsidRPr="00E82178">
                              <w:rPr>
                                <w:color w:val="00B0F0"/>
                                <w:sz w:val="18"/>
                                <w:szCs w:val="18"/>
                                <w:lang w:val="en-US"/>
                              </w:rPr>
                              <w:t xml:space="preserve">[Refer Sec (11, 12) </w:t>
                            </w:r>
                            <w:proofErr w:type="spellStart"/>
                            <w:r w:rsidRPr="00E82178">
                              <w:rPr>
                                <w:color w:val="00B0F0"/>
                                <w:sz w:val="18"/>
                                <w:szCs w:val="18"/>
                                <w:lang w:val="en-US"/>
                              </w:rPr>
                              <w:t>ipynb</w:t>
                            </w:r>
                            <w:proofErr w:type="spellEnd"/>
                            <w:r w:rsidRPr="00E82178">
                              <w:rPr>
                                <w:color w:val="00B0F0"/>
                                <w:sz w:val="18"/>
                                <w:szCs w:val="18"/>
                                <w:lang w:val="en-US"/>
                              </w:rPr>
                              <w:t xml:space="preserve"> file]</w:t>
                            </w:r>
                          </w:p>
                          <w:p w14:paraId="06AA05C6" w14:textId="77777777" w:rsidR="00E22ADD" w:rsidRPr="00E82178" w:rsidRDefault="00E22ADD" w:rsidP="00E22AD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43AC3520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407EEF4E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60AF65A4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43DB2A68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49F6ABDA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172B9C65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77285" id="Rectangle 14" o:spid="_x0000_s1028" style="position:absolute;margin-left:267.65pt;margin-top:15.9pt;width:551.25pt;height:432.4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" fillcolor="white [3201]" strokecolor="#aeaaaa [2414]" strokeweight="1pt">
                <v:textbox>
                  <w:txbxContent>
                    <w:p w14:paraId="090857C6" w14:textId="77777777" w:rsidR="00E22ADD" w:rsidRPr="00922209" w:rsidRDefault="00E22ADD" w:rsidP="00E22ADD">
                      <w:pPr>
                        <w:spacing w:after="80"/>
                        <w:contextualSpacing/>
                        <w:jc w:val="center"/>
                        <w:rPr>
                          <w:sz w:val="20"/>
                          <w:lang w:val="en-US"/>
                        </w:rPr>
                      </w:pPr>
                      <w:r w:rsidRPr="009E6965">
                        <w:rPr>
                          <w:rFonts w:ascii="Cambria" w:hAnsi="Cambria" w:cstheme="minorHAnsi"/>
                          <w:lang w:val="en-US"/>
                        </w:rPr>
                        <w:t>Results</w:t>
                      </w:r>
                    </w:p>
                    <w:p w14:paraId="201C0E6A" w14:textId="1A5E607F" w:rsidR="00E22ADD" w:rsidRPr="00E82178" w:rsidRDefault="00E22ADD" w:rsidP="00E22AD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40" w:line="240" w:lineRule="auto"/>
                        <w:ind w:left="284" w:hanging="284"/>
                        <w:rPr>
                          <w:b/>
                          <w:bCs/>
                          <w:sz w:val="20"/>
                          <w:lang w:val="en-US"/>
                        </w:rPr>
                      </w:pPr>
                      <w:r w:rsidRPr="00E82178">
                        <w:rPr>
                          <w:b/>
                          <w:bCs/>
                          <w:sz w:val="20"/>
                          <w:lang w:val="en-US"/>
                        </w:rPr>
                        <w:t>Table for the evaluation metric for each ML technique used</w:t>
                      </w:r>
                      <w:r w:rsidR="00E82178">
                        <w:rPr>
                          <w:b/>
                          <w:bCs/>
                          <w:sz w:val="20"/>
                          <w:lang w:val="en-US"/>
                        </w:rPr>
                        <w:t xml:space="preserve"> </w:t>
                      </w:r>
                      <w:r w:rsidR="00E82178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[</w:t>
                      </w:r>
                      <w:r w:rsidR="00E82178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Sec</w:t>
                      </w:r>
                      <w:r w:rsidR="00E82178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.</w:t>
                      </w:r>
                      <w:r w:rsidR="00E82178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r w:rsidR="00E82178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(</w:t>
                      </w:r>
                      <w:r w:rsidR="00E82178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10</w:t>
                      </w:r>
                      <w:r w:rsidR="00E82178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r w:rsidR="00E82178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a</w:t>
                      </w:r>
                      <w:r w:rsidR="00E82178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)</w:t>
                      </w:r>
                      <w:r w:rsidR="00E82178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of </w:t>
                      </w:r>
                      <w:proofErr w:type="spellStart"/>
                      <w:r w:rsidR="00E82178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ipynb</w:t>
                      </w:r>
                      <w:proofErr w:type="spellEnd"/>
                      <w:r w:rsidR="00E82178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]</w:t>
                      </w:r>
                    </w:p>
                    <w:p w14:paraId="15EBE07B" w14:textId="245C680B" w:rsidR="003D7640" w:rsidRDefault="00636F3F" w:rsidP="003D7640">
                      <w:pPr>
                        <w:pStyle w:val="ListParagraph"/>
                        <w:spacing w:after="40" w:line="240" w:lineRule="auto"/>
                        <w:ind w:left="284"/>
                        <w:rPr>
                          <w:sz w:val="20"/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81032C9" wp14:editId="26AEED04">
                            <wp:extent cx="5769175" cy="2362200"/>
                            <wp:effectExtent l="0" t="0" r="3175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865301" cy="240155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F61B6EC" w14:textId="540BB733" w:rsidR="00E22ADD" w:rsidRDefault="00E22ADD" w:rsidP="00E22AD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40" w:line="240" w:lineRule="auto"/>
                        <w:ind w:left="284" w:hanging="284"/>
                        <w:rPr>
                          <w:sz w:val="20"/>
                          <w:lang w:val="en-US"/>
                        </w:rPr>
                      </w:pPr>
                      <w:r w:rsidRPr="00E82178">
                        <w:rPr>
                          <w:b/>
                          <w:bCs/>
                          <w:sz w:val="20"/>
                          <w:lang w:val="en-US"/>
                        </w:rPr>
                        <w:t>Plot of the curves</w:t>
                      </w:r>
                      <w:r>
                        <w:rPr>
                          <w:sz w:val="20"/>
                          <w:lang w:val="en-US"/>
                        </w:rPr>
                        <w:t xml:space="preserve"> </w:t>
                      </w:r>
                      <w:r w:rsidR="00E82178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[</w:t>
                      </w:r>
                      <w:r w:rsidR="00E82178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Sec</w:t>
                      </w:r>
                      <w:r w:rsidR="00E82178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.</w:t>
                      </w:r>
                      <w:r w:rsidR="00E82178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r w:rsidR="00E82178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(</w:t>
                      </w:r>
                      <w:r w:rsidR="00E82178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10</w:t>
                      </w:r>
                      <w:r w:rsidR="00E82178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r w:rsidR="00E82178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b</w:t>
                      </w:r>
                      <w:r w:rsidR="00E82178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)</w:t>
                      </w:r>
                      <w:r w:rsidR="00E82178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of </w:t>
                      </w:r>
                      <w:proofErr w:type="spellStart"/>
                      <w:r w:rsidR="00E82178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ipynb</w:t>
                      </w:r>
                      <w:proofErr w:type="spellEnd"/>
                      <w:r w:rsidR="00E82178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]</w:t>
                      </w:r>
                    </w:p>
                    <w:p w14:paraId="1EA55BB4" w14:textId="273795FB" w:rsidR="00636F3F" w:rsidRDefault="00E82178" w:rsidP="00636F3F">
                      <w:pPr>
                        <w:pStyle w:val="ListParagraph"/>
                        <w:spacing w:after="40" w:line="240" w:lineRule="auto"/>
                        <w:ind w:left="284"/>
                        <w:rPr>
                          <w:sz w:val="20"/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A8179D4" wp14:editId="5D8CF8DD">
                            <wp:extent cx="5803938" cy="2057400"/>
                            <wp:effectExtent l="0" t="0" r="635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869109" cy="208050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2B36157" w14:textId="38534D48" w:rsidR="00E22ADD" w:rsidRPr="00E82178" w:rsidRDefault="00E22ADD" w:rsidP="00E22AD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40" w:line="240" w:lineRule="auto"/>
                        <w:ind w:left="284" w:hanging="284"/>
                        <w:rPr>
                          <w:b/>
                          <w:bCs/>
                          <w:sz w:val="20"/>
                          <w:lang w:val="en-US"/>
                        </w:rPr>
                      </w:pPr>
                      <w:r w:rsidRPr="00E82178">
                        <w:rPr>
                          <w:b/>
                          <w:bCs/>
                          <w:sz w:val="20"/>
                          <w:lang w:val="en-US"/>
                        </w:rPr>
                        <w:t>Conclusion</w:t>
                      </w:r>
                    </w:p>
                    <w:p w14:paraId="6EC886F7" w14:textId="41023E32" w:rsidR="00E82178" w:rsidRPr="00E82178" w:rsidRDefault="00E82178" w:rsidP="00E82178">
                      <w:pPr>
                        <w:pStyle w:val="ListParagraph"/>
                        <w:spacing w:after="40" w:line="240" w:lineRule="auto"/>
                        <w:ind w:left="284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E82178">
                        <w:rPr>
                          <w:sz w:val="18"/>
                          <w:szCs w:val="18"/>
                          <w:lang w:val="en-US"/>
                        </w:rPr>
                        <w:t xml:space="preserve">Logistic Regression Training Algorithm proved better while dealing with dataset having more categorical variables. It Proved better that Decision Tree Algorithm for normalized, outlier smoothened data </w:t>
                      </w:r>
                      <w:r w:rsidRPr="00E82178">
                        <w:rPr>
                          <w:color w:val="00B0F0"/>
                          <w:sz w:val="18"/>
                          <w:szCs w:val="18"/>
                          <w:lang w:val="en-US"/>
                        </w:rPr>
                        <w:t xml:space="preserve">[Refer Sec (11, 12) </w:t>
                      </w:r>
                      <w:proofErr w:type="spellStart"/>
                      <w:r w:rsidRPr="00E82178">
                        <w:rPr>
                          <w:color w:val="00B0F0"/>
                          <w:sz w:val="18"/>
                          <w:szCs w:val="18"/>
                          <w:lang w:val="en-US"/>
                        </w:rPr>
                        <w:t>ipynb</w:t>
                      </w:r>
                      <w:proofErr w:type="spellEnd"/>
                      <w:r w:rsidRPr="00E82178">
                        <w:rPr>
                          <w:color w:val="00B0F0"/>
                          <w:sz w:val="18"/>
                          <w:szCs w:val="18"/>
                          <w:lang w:val="en-US"/>
                        </w:rPr>
                        <w:t xml:space="preserve"> file]</w:t>
                      </w:r>
                    </w:p>
                    <w:p w14:paraId="06AA05C6" w14:textId="77777777" w:rsidR="00E22ADD" w:rsidRPr="00E82178" w:rsidRDefault="00E22ADD" w:rsidP="00E22ADD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  <w:p w14:paraId="43AC3520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407EEF4E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60AF65A4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43DB2A68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49F6ABDA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172B9C65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50BED18" w14:textId="76CA3836" w:rsidR="00922209" w:rsidRPr="00922209" w:rsidRDefault="008F3A14" w:rsidP="00922209">
      <w:r w:rsidRPr="00E22ADD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63E761" wp14:editId="058874CC">
                <wp:simplePos x="0" y="0"/>
                <wp:positionH relativeFrom="margin">
                  <wp:posOffset>-114067</wp:posOffset>
                </wp:positionH>
                <wp:positionV relativeFrom="paragraph">
                  <wp:posOffset>147377</wp:posOffset>
                </wp:positionV>
                <wp:extent cx="3409950" cy="2847372"/>
                <wp:effectExtent l="0" t="0" r="19050" b="101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9950" cy="2847372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12AA3E" w14:textId="77777777" w:rsidR="00E22ADD" w:rsidRPr="00922209" w:rsidRDefault="00E22ADD" w:rsidP="00E22ADD">
                            <w:pPr>
                              <w:spacing w:after="80"/>
                              <w:contextualSpacing/>
                              <w:jc w:val="center"/>
                              <w:rPr>
                                <w:sz w:val="20"/>
                                <w:lang w:val="en-US"/>
                              </w:rPr>
                            </w:pPr>
                            <w:r w:rsidRPr="009E6965">
                              <w:rPr>
                                <w:rFonts w:ascii="Cambria" w:hAnsi="Cambria" w:cstheme="minorHAnsi"/>
                                <w:lang w:val="en-US"/>
                              </w:rPr>
                              <w:t>Dataset</w:t>
                            </w:r>
                          </w:p>
                          <w:p w14:paraId="17C89335" w14:textId="5EB4291A" w:rsidR="00071567" w:rsidRPr="008E51C6" w:rsidRDefault="00E22ADD" w:rsidP="008E51C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40" w:line="240" w:lineRule="auto"/>
                              <w:ind w:left="284" w:hanging="284"/>
                              <w:rPr>
                                <w:sz w:val="18"/>
                                <w:szCs w:val="20"/>
                                <w:lang w:val="en-US"/>
                              </w:rPr>
                            </w:pPr>
                            <w:r w:rsidRPr="008E51C6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Size of the dataset</w:t>
                            </w:r>
                            <w:r w:rsidR="00645AC7" w:rsidRPr="008E51C6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br/>
                            </w:r>
                            <w:r w:rsidR="00071567" w:rsidRPr="008E51C6">
                              <w:rPr>
                                <w:sz w:val="18"/>
                                <w:szCs w:val="20"/>
                                <w:lang w:val="en-US"/>
                              </w:rPr>
                              <w:t>Total records: 147</w:t>
                            </w:r>
                            <w:r w:rsidR="00645AC7" w:rsidRPr="008E51C6">
                              <w:rPr>
                                <w:sz w:val="18"/>
                                <w:szCs w:val="20"/>
                                <w:lang w:val="en-US"/>
                              </w:rPr>
                              <w:t>0</w:t>
                            </w:r>
                            <w:r w:rsidR="003C2C08" w:rsidRPr="008E51C6">
                              <w:rPr>
                                <w:sz w:val="18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r w:rsidR="00645AC7" w:rsidRPr="008E51C6">
                              <w:rPr>
                                <w:sz w:val="18"/>
                                <w:szCs w:val="20"/>
                                <w:lang w:val="en-US"/>
                              </w:rPr>
                              <w:t xml:space="preserve">Total </w:t>
                            </w:r>
                            <w:r w:rsidR="00D850AE" w:rsidRPr="008E51C6">
                              <w:rPr>
                                <w:sz w:val="18"/>
                                <w:szCs w:val="20"/>
                                <w:lang w:val="en-US"/>
                              </w:rPr>
                              <w:t>Attributes</w:t>
                            </w:r>
                            <w:r w:rsidR="00645AC7" w:rsidRPr="008E51C6">
                              <w:rPr>
                                <w:sz w:val="18"/>
                                <w:szCs w:val="20"/>
                                <w:lang w:val="en-US"/>
                              </w:rPr>
                              <w:t>: 33</w:t>
                            </w:r>
                            <w:r w:rsidR="00E26661">
                              <w:rPr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680D62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[</w:t>
                            </w:r>
                            <w:r w:rsidR="00E26661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Sec</w:t>
                            </w:r>
                            <w:r w:rsidR="00E26661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.</w:t>
                            </w:r>
                            <w:r w:rsidR="00E26661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E26661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3</w:t>
                            </w:r>
                            <w:r w:rsidR="00E26661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E26661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c</w:t>
                            </w:r>
                            <w:r w:rsidR="00E26661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r w:rsidR="00E26661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ipynb</w:t>
                            </w:r>
                            <w:proofErr w:type="spellEnd"/>
                            <w:r w:rsidR="00680D62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]</w:t>
                            </w:r>
                          </w:p>
                          <w:p w14:paraId="160CF956" w14:textId="1DCF7397" w:rsidR="00E22ADD" w:rsidRPr="00071567" w:rsidRDefault="00F036FB" w:rsidP="00E22AD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40" w:line="240" w:lineRule="auto"/>
                              <w:ind w:left="284" w:hanging="284"/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</w:pPr>
                            <w:r w:rsidRPr="00071567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Variable type</w:t>
                            </w:r>
                            <w:r w:rsidR="00E22ADD" w:rsidRPr="00071567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 xml:space="preserve">– </w:t>
                            </w:r>
                            <w:r w:rsidRPr="00071567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Categorical / Interval ….</w:t>
                            </w:r>
                          </w:p>
                          <w:p w14:paraId="4F1B40B5" w14:textId="65DA430A" w:rsidR="00E26661" w:rsidRPr="008E51C6" w:rsidRDefault="008E51C6" w:rsidP="00680D62">
                            <w:pPr>
                              <w:pStyle w:val="ListParagraph"/>
                              <w:spacing w:after="40" w:line="240" w:lineRule="auto"/>
                              <w:ind w:left="284"/>
                              <w:rPr>
                                <w:sz w:val="18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lang w:val="en-US"/>
                              </w:rPr>
                              <w:t>Data types can be found in the excel object</w:t>
                            </w:r>
                            <w:r w:rsidR="00E26661">
                              <w:rPr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680D62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[</w:t>
                            </w:r>
                            <w:r w:rsidR="00E26661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Sec</w:t>
                            </w:r>
                            <w:r w:rsidR="00E26661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.</w:t>
                            </w:r>
                            <w:r w:rsidR="00E26661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680D62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(</w:t>
                            </w:r>
                            <w:r w:rsidR="00E26661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3</w:t>
                            </w:r>
                            <w:r w:rsidR="00E26661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E26661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c</w:t>
                            </w:r>
                            <w:r w:rsidR="00680D62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)</w:t>
                            </w:r>
                            <w:r w:rsidR="00E26661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E26661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ipynb</w:t>
                            </w:r>
                            <w:proofErr w:type="spellEnd"/>
                            <w:r w:rsidR="00E26661" w:rsidRPr="008E51C6">
                              <w:rPr>
                                <w:color w:val="0070C0"/>
                                <w:sz w:val="18"/>
                                <w:szCs w:val="20"/>
                                <w:lang w:val="en-US"/>
                              </w:rPr>
                              <w:t>)</w:t>
                            </w:r>
                          </w:p>
                          <w:p w14:paraId="71CD408E" w14:textId="638E3DA3" w:rsidR="00E26661" w:rsidRDefault="00E26661" w:rsidP="00071567">
                            <w:pPr>
                              <w:pStyle w:val="ListParagraph"/>
                              <w:spacing w:after="40" w:line="240" w:lineRule="auto"/>
                              <w:ind w:left="284"/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45FA991D" w14:textId="6617FB19" w:rsidR="00071567" w:rsidRDefault="00E26661" w:rsidP="00071567">
                            <w:pPr>
                              <w:pStyle w:val="ListParagraph"/>
                              <w:spacing w:after="40" w:line="240" w:lineRule="auto"/>
                              <w:ind w:left="284"/>
                              <w:rPr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lang w:val="en-US"/>
                              </w:rPr>
                              <w:object w:dxaOrig="1508" w:dyaOrig="983" w14:anchorId="3A9228BE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32" type="#_x0000_t75" style="width:42.85pt;height:28.25pt">
                                  <v:imagedata r:id="rId9" o:title=""/>
                                </v:shape>
                                <o:OLEObject Type="Embed" ProgID="Excel.Sheet.12" ShapeID="_x0000_i1032" DrawAspect="Icon" ObjectID="_1706286877" r:id="rId10"/>
                              </w:object>
                            </w:r>
                          </w:p>
                          <w:p w14:paraId="0AC61DA1" w14:textId="09ADF19E" w:rsidR="00E22ADD" w:rsidRPr="00E26661" w:rsidRDefault="00F036FB" w:rsidP="00E22AD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40" w:line="240" w:lineRule="auto"/>
                              <w:ind w:left="284" w:hanging="284"/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</w:pPr>
                            <w:r w:rsidRPr="00E26661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Data Distribution and handling imbalanced data</w:t>
                            </w:r>
                          </w:p>
                          <w:p w14:paraId="711AE1BC" w14:textId="181C080F" w:rsidR="00E26661" w:rsidRPr="00680D62" w:rsidRDefault="00E26661" w:rsidP="00E26661">
                            <w:pPr>
                              <w:pStyle w:val="ListParagraph"/>
                              <w:spacing w:after="40" w:line="240" w:lineRule="auto"/>
                              <w:ind w:left="284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680D62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Analyzed spread of data with histogram plots for continuous variables and categorical variables </w:t>
                            </w:r>
                            <w:r w:rsid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[</w:t>
                            </w:r>
                            <w:r w:rsidR="00680D62"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 xml:space="preserve">Sec. </w:t>
                            </w:r>
                            <w:r w:rsidR="00680D62"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(</w:t>
                            </w:r>
                            <w:r w:rsidR="00680D62"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 xml:space="preserve">3 </w:t>
                            </w:r>
                            <w:r w:rsidR="00680D62"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e) and (4 b)</w:t>
                            </w:r>
                            <w:r w:rsidR="00680D62"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r w:rsidR="00680D62"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ipynb</w:t>
                            </w:r>
                            <w:proofErr w:type="spellEnd"/>
                            <w:r w:rsid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]</w:t>
                            </w:r>
                          </w:p>
                          <w:p w14:paraId="4BFF7436" w14:textId="646C4F5A" w:rsidR="00E22ADD" w:rsidRDefault="00F036FB" w:rsidP="00E22AD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40" w:line="240" w:lineRule="auto"/>
                              <w:ind w:left="284" w:hanging="284"/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</w:pPr>
                            <w:r w:rsidRPr="00680D62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 xml:space="preserve">Feature Wrangling </w:t>
                            </w:r>
                          </w:p>
                          <w:p w14:paraId="2A2D1932" w14:textId="02894F92" w:rsidR="00680D62" w:rsidRPr="00680D62" w:rsidRDefault="00680D62" w:rsidP="00680D62">
                            <w:pPr>
                              <w:pStyle w:val="ListParagraph"/>
                              <w:spacing w:after="40" w:line="240" w:lineRule="auto"/>
                              <w:ind w:left="284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680D62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Filled NANs with mean, median, mode values </w:t>
                            </w:r>
                            <w:r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[</w:t>
                            </w:r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 xml:space="preserve">Sec (5 a </w:t>
                            </w:r>
                            <w:proofErr w:type="spellStart"/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i</w:t>
                            </w:r>
                            <w:proofErr w:type="spellEnd"/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 xml:space="preserve">) </w:t>
                            </w:r>
                            <w:proofErr w:type="spellStart"/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ipynb</w:t>
                            </w:r>
                            <w:proofErr w:type="spellEnd"/>
                            <w:r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]</w:t>
                            </w:r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 xml:space="preserve">. </w:t>
                            </w:r>
                            <w:r w:rsidRPr="00680D62">
                              <w:rPr>
                                <w:sz w:val="18"/>
                                <w:szCs w:val="18"/>
                                <w:lang w:val="en-US"/>
                              </w:rPr>
                              <w:t>Checked for duplicates in the dataset.</w:t>
                            </w:r>
                          </w:p>
                          <w:p w14:paraId="612F1E67" w14:textId="28E2A3FE" w:rsidR="001D01EB" w:rsidRPr="00680D62" w:rsidRDefault="00F036FB" w:rsidP="001D01E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40" w:line="240" w:lineRule="auto"/>
                              <w:ind w:left="284" w:hanging="284"/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</w:pPr>
                            <w:r w:rsidRPr="00680D62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EDA outcomes and discussion</w:t>
                            </w:r>
                          </w:p>
                          <w:p w14:paraId="75626E9E" w14:textId="67C19981" w:rsidR="00680D62" w:rsidRPr="00680D62" w:rsidRDefault="00680D62" w:rsidP="00680D62">
                            <w:pPr>
                              <w:pStyle w:val="ListParagraph"/>
                              <w:spacing w:after="40" w:line="240" w:lineRule="auto"/>
                              <w:ind w:left="284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680D62">
                              <w:rPr>
                                <w:sz w:val="18"/>
                                <w:szCs w:val="18"/>
                                <w:lang w:val="en-US"/>
                              </w:rPr>
                              <w:t>Analysed</w:t>
                            </w:r>
                            <w:proofErr w:type="spellEnd"/>
                            <w:r w:rsidRPr="00680D62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data by drawing count plots for categorical data, histogram plots for numeric data. </w:t>
                            </w:r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 xml:space="preserve">[Sec. (4 b) </w:t>
                            </w:r>
                            <w:proofErr w:type="spellStart"/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ipynb</w:t>
                            </w:r>
                            <w:proofErr w:type="spellEnd"/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]</w:t>
                            </w:r>
                          </w:p>
                          <w:p w14:paraId="43EC741C" w14:textId="5C3A991C" w:rsidR="001D01EB" w:rsidRPr="00922209" w:rsidRDefault="001D01EB" w:rsidP="00A866B5">
                            <w:pPr>
                              <w:pStyle w:val="ListParagraph"/>
                              <w:spacing w:after="40" w:line="240" w:lineRule="auto"/>
                              <w:ind w:left="284"/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221A16A8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5DE3F91B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0DD864FE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41A71221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416F5C1F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682DECD2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  <w:p w14:paraId="44E33325" w14:textId="77777777" w:rsidR="00E22ADD" w:rsidRPr="00922209" w:rsidRDefault="00E22ADD" w:rsidP="00E22ADD">
                            <w:pPr>
                              <w:rPr>
                                <w:sz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63E761" id="Rectangle 11" o:spid="_x0000_s1029" style="position:absolute;margin-left:-9pt;margin-top:11.6pt;width:268.5pt;height:224.2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" fillcolor="white [3201]" strokecolor="#aeaaaa [2414]" strokeweight="1pt">
                <v:textbox>
                  <w:txbxContent>
                    <w:p w14:paraId="4D12AA3E" w14:textId="77777777" w:rsidR="00E22ADD" w:rsidRPr="00922209" w:rsidRDefault="00E22ADD" w:rsidP="00E22ADD">
                      <w:pPr>
                        <w:spacing w:after="80"/>
                        <w:contextualSpacing/>
                        <w:jc w:val="center"/>
                        <w:rPr>
                          <w:sz w:val="20"/>
                          <w:lang w:val="en-US"/>
                        </w:rPr>
                      </w:pPr>
                      <w:r w:rsidRPr="009E6965">
                        <w:rPr>
                          <w:rFonts w:ascii="Cambria" w:hAnsi="Cambria" w:cstheme="minorHAnsi"/>
                          <w:lang w:val="en-US"/>
                        </w:rPr>
                        <w:t>Dataset</w:t>
                      </w:r>
                    </w:p>
                    <w:p w14:paraId="17C89335" w14:textId="5EB4291A" w:rsidR="00071567" w:rsidRPr="008E51C6" w:rsidRDefault="00E22ADD" w:rsidP="008E51C6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40" w:line="240" w:lineRule="auto"/>
                        <w:ind w:left="284" w:hanging="284"/>
                        <w:rPr>
                          <w:sz w:val="18"/>
                          <w:szCs w:val="20"/>
                          <w:lang w:val="en-US"/>
                        </w:rPr>
                      </w:pPr>
                      <w:r w:rsidRPr="008E51C6">
                        <w:rPr>
                          <w:b/>
                          <w:bCs/>
                          <w:sz w:val="20"/>
                          <w:lang w:val="en-US"/>
                        </w:rPr>
                        <w:t>Size of the dataset</w:t>
                      </w:r>
                      <w:r w:rsidR="00645AC7" w:rsidRPr="008E51C6">
                        <w:rPr>
                          <w:b/>
                          <w:bCs/>
                          <w:sz w:val="20"/>
                          <w:lang w:val="en-US"/>
                        </w:rPr>
                        <w:br/>
                      </w:r>
                      <w:r w:rsidR="00071567" w:rsidRPr="008E51C6">
                        <w:rPr>
                          <w:sz w:val="18"/>
                          <w:szCs w:val="20"/>
                          <w:lang w:val="en-US"/>
                        </w:rPr>
                        <w:t>Total records: 147</w:t>
                      </w:r>
                      <w:r w:rsidR="00645AC7" w:rsidRPr="008E51C6">
                        <w:rPr>
                          <w:sz w:val="18"/>
                          <w:szCs w:val="20"/>
                          <w:lang w:val="en-US"/>
                        </w:rPr>
                        <w:t>0</w:t>
                      </w:r>
                      <w:r w:rsidR="003C2C08" w:rsidRPr="008E51C6">
                        <w:rPr>
                          <w:sz w:val="18"/>
                          <w:szCs w:val="20"/>
                          <w:lang w:val="en-US"/>
                        </w:rPr>
                        <w:t xml:space="preserve">, </w:t>
                      </w:r>
                      <w:r w:rsidR="00645AC7" w:rsidRPr="008E51C6">
                        <w:rPr>
                          <w:sz w:val="18"/>
                          <w:szCs w:val="20"/>
                          <w:lang w:val="en-US"/>
                        </w:rPr>
                        <w:t xml:space="preserve">Total </w:t>
                      </w:r>
                      <w:r w:rsidR="00D850AE" w:rsidRPr="008E51C6">
                        <w:rPr>
                          <w:sz w:val="18"/>
                          <w:szCs w:val="20"/>
                          <w:lang w:val="en-US"/>
                        </w:rPr>
                        <w:t>Attributes</w:t>
                      </w:r>
                      <w:r w:rsidR="00645AC7" w:rsidRPr="008E51C6">
                        <w:rPr>
                          <w:sz w:val="18"/>
                          <w:szCs w:val="20"/>
                          <w:lang w:val="en-US"/>
                        </w:rPr>
                        <w:t>: 33</w:t>
                      </w:r>
                      <w:r w:rsidR="00E26661">
                        <w:rPr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r w:rsidR="00680D62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[</w:t>
                      </w:r>
                      <w:r w:rsidR="00E26661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Sec</w:t>
                      </w:r>
                      <w:r w:rsidR="00E26661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.</w:t>
                      </w:r>
                      <w:r w:rsidR="00E26661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r w:rsidR="00E26661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3</w:t>
                      </w:r>
                      <w:r w:rsidR="00E26661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r w:rsidR="00E26661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c</w:t>
                      </w:r>
                      <w:r w:rsidR="00E26661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of </w:t>
                      </w:r>
                      <w:proofErr w:type="spellStart"/>
                      <w:r w:rsidR="00E26661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ipynb</w:t>
                      </w:r>
                      <w:proofErr w:type="spellEnd"/>
                      <w:r w:rsidR="00680D62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]</w:t>
                      </w:r>
                    </w:p>
                    <w:p w14:paraId="160CF956" w14:textId="1DCF7397" w:rsidR="00E22ADD" w:rsidRPr="00071567" w:rsidRDefault="00F036FB" w:rsidP="00E22AD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40" w:line="240" w:lineRule="auto"/>
                        <w:ind w:left="284" w:hanging="284"/>
                        <w:rPr>
                          <w:b/>
                          <w:bCs/>
                          <w:sz w:val="20"/>
                          <w:lang w:val="en-US"/>
                        </w:rPr>
                      </w:pPr>
                      <w:r w:rsidRPr="00071567">
                        <w:rPr>
                          <w:b/>
                          <w:bCs/>
                          <w:sz w:val="20"/>
                          <w:lang w:val="en-US"/>
                        </w:rPr>
                        <w:t>Variable type</w:t>
                      </w:r>
                      <w:r w:rsidR="00E22ADD" w:rsidRPr="00071567">
                        <w:rPr>
                          <w:b/>
                          <w:bCs/>
                          <w:sz w:val="20"/>
                          <w:lang w:val="en-US"/>
                        </w:rPr>
                        <w:t xml:space="preserve">– </w:t>
                      </w:r>
                      <w:r w:rsidRPr="00071567">
                        <w:rPr>
                          <w:b/>
                          <w:bCs/>
                          <w:sz w:val="20"/>
                          <w:lang w:val="en-US"/>
                        </w:rPr>
                        <w:t>Categorical / Interval ….</w:t>
                      </w:r>
                    </w:p>
                    <w:p w14:paraId="4F1B40B5" w14:textId="65DA430A" w:rsidR="00E26661" w:rsidRPr="008E51C6" w:rsidRDefault="008E51C6" w:rsidP="00680D62">
                      <w:pPr>
                        <w:pStyle w:val="ListParagraph"/>
                        <w:spacing w:after="40" w:line="240" w:lineRule="auto"/>
                        <w:ind w:left="284"/>
                        <w:rPr>
                          <w:sz w:val="18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lang w:val="en-US"/>
                        </w:rPr>
                        <w:t>Data types can be found in the excel object</w:t>
                      </w:r>
                      <w:r w:rsidR="00E26661">
                        <w:rPr>
                          <w:sz w:val="20"/>
                          <w:lang w:val="en-US"/>
                        </w:rPr>
                        <w:t xml:space="preserve"> </w:t>
                      </w:r>
                      <w:r w:rsidR="00680D62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[</w:t>
                      </w:r>
                      <w:r w:rsidR="00E26661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Sec</w:t>
                      </w:r>
                      <w:r w:rsidR="00E26661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.</w:t>
                      </w:r>
                      <w:r w:rsidR="00E26661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r w:rsidR="00680D62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(</w:t>
                      </w:r>
                      <w:r w:rsidR="00E26661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3</w:t>
                      </w:r>
                      <w:r w:rsidR="00E26661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r w:rsidR="00E26661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c</w:t>
                      </w:r>
                      <w:r w:rsidR="00680D62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)</w:t>
                      </w:r>
                      <w:r w:rsidR="00E26661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="00E26661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ipynb</w:t>
                      </w:r>
                      <w:proofErr w:type="spellEnd"/>
                      <w:r w:rsidR="00E26661" w:rsidRPr="008E51C6">
                        <w:rPr>
                          <w:color w:val="0070C0"/>
                          <w:sz w:val="18"/>
                          <w:szCs w:val="20"/>
                          <w:lang w:val="en-US"/>
                        </w:rPr>
                        <w:t>)</w:t>
                      </w:r>
                    </w:p>
                    <w:p w14:paraId="71CD408E" w14:textId="638E3DA3" w:rsidR="00E26661" w:rsidRDefault="00E26661" w:rsidP="00071567">
                      <w:pPr>
                        <w:pStyle w:val="ListParagraph"/>
                        <w:spacing w:after="40" w:line="240" w:lineRule="auto"/>
                        <w:ind w:left="284"/>
                        <w:rPr>
                          <w:sz w:val="20"/>
                          <w:lang w:val="en-US"/>
                        </w:rPr>
                      </w:pPr>
                    </w:p>
                    <w:p w14:paraId="45FA991D" w14:textId="6617FB19" w:rsidR="00071567" w:rsidRDefault="00E26661" w:rsidP="00071567">
                      <w:pPr>
                        <w:pStyle w:val="ListParagraph"/>
                        <w:spacing w:after="40" w:line="240" w:lineRule="auto"/>
                        <w:ind w:left="284"/>
                        <w:rPr>
                          <w:sz w:val="20"/>
                          <w:lang w:val="en-US"/>
                        </w:rPr>
                      </w:pPr>
                      <w:r>
                        <w:rPr>
                          <w:sz w:val="20"/>
                          <w:lang w:val="en-US"/>
                        </w:rPr>
                        <w:object w:dxaOrig="1508" w:dyaOrig="983" w14:anchorId="3A9228BE">
                          <v:shape id="_x0000_i1032" type="#_x0000_t75" style="width:42.85pt;height:28.25pt">
                            <v:imagedata r:id="rId9" o:title=""/>
                          </v:shape>
                          <o:OLEObject Type="Embed" ProgID="Excel.Sheet.12" ShapeID="_x0000_i1032" DrawAspect="Icon" ObjectID="_1706286877" r:id="rId11"/>
                        </w:object>
                      </w:r>
                    </w:p>
                    <w:p w14:paraId="0AC61DA1" w14:textId="09ADF19E" w:rsidR="00E22ADD" w:rsidRPr="00E26661" w:rsidRDefault="00F036FB" w:rsidP="00E22AD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40" w:line="240" w:lineRule="auto"/>
                        <w:ind w:left="284" w:hanging="284"/>
                        <w:rPr>
                          <w:b/>
                          <w:bCs/>
                          <w:sz w:val="20"/>
                          <w:lang w:val="en-US"/>
                        </w:rPr>
                      </w:pPr>
                      <w:r w:rsidRPr="00E26661">
                        <w:rPr>
                          <w:b/>
                          <w:bCs/>
                          <w:sz w:val="20"/>
                          <w:lang w:val="en-US"/>
                        </w:rPr>
                        <w:t>Data Distribution and handling imbalanced data</w:t>
                      </w:r>
                    </w:p>
                    <w:p w14:paraId="711AE1BC" w14:textId="181C080F" w:rsidR="00E26661" w:rsidRPr="00680D62" w:rsidRDefault="00E26661" w:rsidP="00E26661">
                      <w:pPr>
                        <w:pStyle w:val="ListParagraph"/>
                        <w:spacing w:after="40" w:line="240" w:lineRule="auto"/>
                        <w:ind w:left="284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680D62">
                        <w:rPr>
                          <w:sz w:val="18"/>
                          <w:szCs w:val="18"/>
                          <w:lang w:val="en-US"/>
                        </w:rPr>
                        <w:t xml:space="preserve">Analyzed spread of data with histogram plots for continuous variables and categorical variables </w:t>
                      </w:r>
                      <w:r w:rsid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[</w:t>
                      </w:r>
                      <w:r w:rsidR="00680D62"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 xml:space="preserve">Sec. </w:t>
                      </w:r>
                      <w:r w:rsidR="00680D62"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(</w:t>
                      </w:r>
                      <w:r w:rsidR="00680D62"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 xml:space="preserve">3 </w:t>
                      </w:r>
                      <w:r w:rsidR="00680D62"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e) and (4 b)</w:t>
                      </w:r>
                      <w:r w:rsidR="00680D62"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 xml:space="preserve"> of </w:t>
                      </w:r>
                      <w:proofErr w:type="spellStart"/>
                      <w:r w:rsidR="00680D62"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ipynb</w:t>
                      </w:r>
                      <w:proofErr w:type="spellEnd"/>
                      <w:r w:rsid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]</w:t>
                      </w:r>
                    </w:p>
                    <w:p w14:paraId="4BFF7436" w14:textId="646C4F5A" w:rsidR="00E22ADD" w:rsidRDefault="00F036FB" w:rsidP="00E22AD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40" w:line="240" w:lineRule="auto"/>
                        <w:ind w:left="284" w:hanging="284"/>
                        <w:rPr>
                          <w:b/>
                          <w:bCs/>
                          <w:sz w:val="20"/>
                          <w:lang w:val="en-US"/>
                        </w:rPr>
                      </w:pPr>
                      <w:r w:rsidRPr="00680D62">
                        <w:rPr>
                          <w:b/>
                          <w:bCs/>
                          <w:sz w:val="20"/>
                          <w:lang w:val="en-US"/>
                        </w:rPr>
                        <w:t xml:space="preserve">Feature Wrangling </w:t>
                      </w:r>
                    </w:p>
                    <w:p w14:paraId="2A2D1932" w14:textId="02894F92" w:rsidR="00680D62" w:rsidRPr="00680D62" w:rsidRDefault="00680D62" w:rsidP="00680D62">
                      <w:pPr>
                        <w:pStyle w:val="ListParagraph"/>
                        <w:spacing w:after="40" w:line="240" w:lineRule="auto"/>
                        <w:ind w:left="284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680D62">
                        <w:rPr>
                          <w:sz w:val="18"/>
                          <w:szCs w:val="18"/>
                          <w:lang w:val="en-US"/>
                        </w:rPr>
                        <w:t xml:space="preserve">Filled NANs with mean, median, mode values </w:t>
                      </w:r>
                      <w:r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[</w:t>
                      </w:r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 xml:space="preserve">Sec (5 a </w:t>
                      </w:r>
                      <w:proofErr w:type="spellStart"/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i</w:t>
                      </w:r>
                      <w:proofErr w:type="spellEnd"/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 xml:space="preserve">) </w:t>
                      </w:r>
                      <w:proofErr w:type="spellStart"/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ipynb</w:t>
                      </w:r>
                      <w:proofErr w:type="spellEnd"/>
                      <w:r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]</w:t>
                      </w:r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 xml:space="preserve">. </w:t>
                      </w:r>
                      <w:r w:rsidRPr="00680D62">
                        <w:rPr>
                          <w:sz w:val="18"/>
                          <w:szCs w:val="18"/>
                          <w:lang w:val="en-US"/>
                        </w:rPr>
                        <w:t>Checked for duplicates in the dataset.</w:t>
                      </w:r>
                    </w:p>
                    <w:p w14:paraId="612F1E67" w14:textId="28E2A3FE" w:rsidR="001D01EB" w:rsidRPr="00680D62" w:rsidRDefault="00F036FB" w:rsidP="001D01E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40" w:line="240" w:lineRule="auto"/>
                        <w:ind w:left="284" w:hanging="284"/>
                        <w:rPr>
                          <w:b/>
                          <w:bCs/>
                          <w:sz w:val="20"/>
                          <w:lang w:val="en-US"/>
                        </w:rPr>
                      </w:pPr>
                      <w:r w:rsidRPr="00680D62">
                        <w:rPr>
                          <w:b/>
                          <w:bCs/>
                          <w:sz w:val="20"/>
                          <w:lang w:val="en-US"/>
                        </w:rPr>
                        <w:t>EDA outcomes and discussion</w:t>
                      </w:r>
                    </w:p>
                    <w:p w14:paraId="75626E9E" w14:textId="67C19981" w:rsidR="00680D62" w:rsidRPr="00680D62" w:rsidRDefault="00680D62" w:rsidP="00680D62">
                      <w:pPr>
                        <w:pStyle w:val="ListParagraph"/>
                        <w:spacing w:after="40" w:line="240" w:lineRule="auto"/>
                        <w:ind w:left="284"/>
                        <w:rPr>
                          <w:sz w:val="18"/>
                          <w:szCs w:val="18"/>
                          <w:lang w:val="en-US"/>
                        </w:rPr>
                      </w:pPr>
                      <w:proofErr w:type="spellStart"/>
                      <w:r w:rsidRPr="00680D62">
                        <w:rPr>
                          <w:sz w:val="18"/>
                          <w:szCs w:val="18"/>
                          <w:lang w:val="en-US"/>
                        </w:rPr>
                        <w:t>Analysed</w:t>
                      </w:r>
                      <w:proofErr w:type="spellEnd"/>
                      <w:r w:rsidRPr="00680D62">
                        <w:rPr>
                          <w:sz w:val="18"/>
                          <w:szCs w:val="18"/>
                          <w:lang w:val="en-US"/>
                        </w:rPr>
                        <w:t xml:space="preserve"> data by drawing count plots for categorical data, histogram plots for numeric data. </w:t>
                      </w:r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 xml:space="preserve">[Sec. (4 b) </w:t>
                      </w:r>
                      <w:proofErr w:type="spellStart"/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ipynb</w:t>
                      </w:r>
                      <w:proofErr w:type="spellEnd"/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]</w:t>
                      </w:r>
                    </w:p>
                    <w:p w14:paraId="43EC741C" w14:textId="5C3A991C" w:rsidR="001D01EB" w:rsidRPr="00922209" w:rsidRDefault="001D01EB" w:rsidP="00A866B5">
                      <w:pPr>
                        <w:pStyle w:val="ListParagraph"/>
                        <w:spacing w:after="40" w:line="240" w:lineRule="auto"/>
                        <w:ind w:left="284"/>
                        <w:rPr>
                          <w:sz w:val="20"/>
                          <w:lang w:val="en-US"/>
                        </w:rPr>
                      </w:pPr>
                    </w:p>
                    <w:p w14:paraId="221A16A8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5DE3F91B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0DD864FE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41A71221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416F5C1F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682DECD2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  <w:p w14:paraId="44E33325" w14:textId="77777777" w:rsidR="00E22ADD" w:rsidRPr="00922209" w:rsidRDefault="00E22ADD" w:rsidP="00E22ADD">
                      <w:pPr>
                        <w:rPr>
                          <w:sz w:val="20"/>
                          <w:lang w:val="en-U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59365A3" w14:textId="41ED4BA4" w:rsidR="00922209" w:rsidRPr="00922209" w:rsidRDefault="00922209" w:rsidP="00922209"/>
    <w:p w14:paraId="02AEE417" w14:textId="1816ECA1" w:rsidR="00922209" w:rsidRPr="00922209" w:rsidRDefault="00922209" w:rsidP="00922209"/>
    <w:p w14:paraId="0A70F53A" w14:textId="048E15B2" w:rsidR="00922209" w:rsidRPr="00922209" w:rsidRDefault="00922209" w:rsidP="00922209">
      <w:pPr>
        <w:tabs>
          <w:tab w:val="left" w:pos="19320"/>
        </w:tabs>
      </w:pPr>
      <w:r>
        <w:tab/>
      </w:r>
    </w:p>
    <w:p w14:paraId="2A7C6A02" w14:textId="4DC3A0E1" w:rsidR="00922209" w:rsidRPr="00922209" w:rsidRDefault="00922209" w:rsidP="00922209"/>
    <w:p w14:paraId="01FB9CD6" w14:textId="24290DCD" w:rsidR="002A1D2E" w:rsidRDefault="002A1D2E" w:rsidP="00922209"/>
    <w:p w14:paraId="41A35748" w14:textId="7C8AF02C" w:rsidR="004E5D9C" w:rsidRPr="004E5D9C" w:rsidRDefault="004E5D9C" w:rsidP="004E5D9C"/>
    <w:p w14:paraId="4D5404A6" w14:textId="2F31A674" w:rsidR="004E5D9C" w:rsidRPr="004E5D9C" w:rsidRDefault="004E5D9C" w:rsidP="004E5D9C"/>
    <w:p w14:paraId="4952B9FA" w14:textId="49856A69" w:rsidR="004E5D9C" w:rsidRPr="004E5D9C" w:rsidRDefault="004E5D9C" w:rsidP="004E5D9C"/>
    <w:p w14:paraId="200EF37B" w14:textId="650E3E0C" w:rsidR="004E5D9C" w:rsidRPr="004E5D9C" w:rsidRDefault="004E5D9C" w:rsidP="004E5D9C"/>
    <w:p w14:paraId="1B6623F5" w14:textId="7325A776" w:rsidR="004E5D9C" w:rsidRPr="004E5D9C" w:rsidRDefault="003D7640" w:rsidP="004E5D9C">
      <w:r w:rsidRPr="00E22ADD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A4CDA9" wp14:editId="458BE7CE">
                <wp:simplePos x="0" y="0"/>
                <wp:positionH relativeFrom="margin">
                  <wp:posOffset>-73556</wp:posOffset>
                </wp:positionH>
                <wp:positionV relativeFrom="paragraph">
                  <wp:posOffset>213754</wp:posOffset>
                </wp:positionV>
                <wp:extent cx="3387090" cy="2308723"/>
                <wp:effectExtent l="0" t="0" r="22860" b="158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7090" cy="2308723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DBCC17" w14:textId="77777777" w:rsidR="00E22ADD" w:rsidRDefault="00E22ADD" w:rsidP="00E22ADD">
                            <w:pPr>
                              <w:spacing w:after="80"/>
                              <w:contextualSpacing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Feature Engineering </w:t>
                            </w:r>
                            <w:r w:rsidRPr="009E6965">
                              <w:rPr>
                                <w:rFonts w:ascii="Cambria" w:hAnsi="Cambria" w:cstheme="minorHAnsi"/>
                                <w:lang w:val="en-US"/>
                              </w:rPr>
                              <w:t>Techniques</w:t>
                            </w:r>
                          </w:p>
                          <w:p w14:paraId="5613C34B" w14:textId="77777777" w:rsidR="00680D62" w:rsidRPr="00680D62" w:rsidRDefault="00E22ADD" w:rsidP="00E22AD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40" w:line="240" w:lineRule="auto"/>
                              <w:ind w:left="284" w:hanging="284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64586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Feature</w:t>
                            </w:r>
                            <w:r w:rsidR="00F036FB" w:rsidRPr="00964586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s removed</w:t>
                            </w:r>
                            <w:r w:rsidR="00964586" w:rsidRPr="00964586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:</w:t>
                            </w:r>
                            <w:r w:rsidR="00964586">
                              <w:rPr>
                                <w:sz w:val="20"/>
                                <w:lang w:val="en-US"/>
                              </w:rPr>
                              <w:t xml:space="preserve">  </w:t>
                            </w:r>
                          </w:p>
                          <w:p w14:paraId="298FB27B" w14:textId="13013380" w:rsidR="00680D62" w:rsidRPr="00680D62" w:rsidRDefault="00964586" w:rsidP="00680D62">
                            <w:pPr>
                              <w:pStyle w:val="ListParagraph"/>
                              <w:spacing w:after="40" w:line="240" w:lineRule="auto"/>
                              <w:ind w:left="284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680D62">
                              <w:rPr>
                                <w:sz w:val="18"/>
                                <w:szCs w:val="18"/>
                                <w:lang w:val="en-US"/>
                              </w:rPr>
                              <w:t>Two features were removed manually, the ‘</w:t>
                            </w:r>
                            <w:proofErr w:type="spellStart"/>
                            <w:r w:rsidRPr="00680D62">
                              <w:rPr>
                                <w:sz w:val="18"/>
                                <w:szCs w:val="18"/>
                                <w:lang w:val="en-US"/>
                              </w:rPr>
                              <w:t>EmployeeNumber</w:t>
                            </w:r>
                            <w:proofErr w:type="spellEnd"/>
                            <w:r w:rsidRPr="00680D62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’ and ‘Over18’ fields and using </w:t>
                            </w:r>
                            <w:proofErr w:type="spellStart"/>
                            <w:r w:rsidR="00680D62" w:rsidRPr="00680D62">
                              <w:rPr>
                                <w:sz w:val="18"/>
                                <w:szCs w:val="18"/>
                                <w:lang w:val="en-US"/>
                              </w:rPr>
                              <w:t>Kbest</w:t>
                            </w:r>
                            <w:proofErr w:type="spellEnd"/>
                            <w:r w:rsidR="00680D62" w:rsidRPr="00680D62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80D62">
                              <w:rPr>
                                <w:sz w:val="18"/>
                                <w:szCs w:val="18"/>
                                <w:lang w:val="en-US"/>
                              </w:rPr>
                              <w:t>ChiSquare</w:t>
                            </w:r>
                            <w:proofErr w:type="spellEnd"/>
                            <w:r w:rsidRPr="00680D62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680D62" w:rsidRPr="00680D62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approach selected </w:t>
                            </w:r>
                            <w:r w:rsidRPr="00680D62">
                              <w:rPr>
                                <w:sz w:val="18"/>
                                <w:szCs w:val="18"/>
                                <w:lang w:val="en-US"/>
                              </w:rPr>
                              <w:t>top 20 fields</w:t>
                            </w:r>
                            <w:r w:rsidR="003D764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680D62"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[Sec. (</w:t>
                            </w:r>
                            <w:r w:rsidR="00680D62"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6</w:t>
                            </w:r>
                            <w:r w:rsidR="00680D62"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 xml:space="preserve"> b</w:t>
                            </w:r>
                            <w:r w:rsidR="00680D62"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, 6d</w:t>
                            </w:r>
                            <w:r w:rsidR="00680D62"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 xml:space="preserve">) </w:t>
                            </w:r>
                            <w:proofErr w:type="spellStart"/>
                            <w:r w:rsidR="00680D62"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ipynb</w:t>
                            </w:r>
                            <w:proofErr w:type="spellEnd"/>
                            <w:r w:rsidR="00680D62"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]</w:t>
                            </w:r>
                          </w:p>
                          <w:p w14:paraId="39DF2EC5" w14:textId="17C93B48" w:rsidR="00E22ADD" w:rsidRPr="003D7640" w:rsidRDefault="00E22ADD" w:rsidP="00E22AD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40" w:line="240" w:lineRule="auto"/>
                              <w:ind w:left="284" w:hanging="284"/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</w:pPr>
                            <w:r w:rsidRPr="003D7640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Feature ranking</w:t>
                            </w:r>
                            <w:r w:rsidR="003D7640" w:rsidRPr="003D7640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:</w:t>
                            </w:r>
                          </w:p>
                          <w:p w14:paraId="690F2150" w14:textId="622D7D75" w:rsidR="003D7640" w:rsidRPr="009E6965" w:rsidRDefault="003D7640" w:rsidP="003D7640">
                            <w:pPr>
                              <w:pStyle w:val="ListParagraph"/>
                              <w:spacing w:after="40" w:line="240" w:lineRule="auto"/>
                              <w:ind w:left="284"/>
                              <w:rPr>
                                <w:sz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lang w:val="en-US"/>
                              </w:rPr>
                              <w:t>KBest</w:t>
                            </w:r>
                            <w:proofErr w:type="spellEnd"/>
                            <w:r>
                              <w:rPr>
                                <w:sz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lang w:val="en-US"/>
                              </w:rPr>
                              <w:t>Chisquare</w:t>
                            </w:r>
                            <w:proofErr w:type="spellEnd"/>
                            <w:r>
                              <w:rPr>
                                <w:sz w:val="20"/>
                                <w:lang w:val="en-US"/>
                              </w:rPr>
                              <w:t xml:space="preserve"> and Info Gain techniques are used to determine for feature selection </w:t>
                            </w:r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 xml:space="preserve">[Sec. (6 </w:t>
                            </w:r>
                            <w:r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c</w:t>
                            </w:r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 xml:space="preserve">, 6d) </w:t>
                            </w:r>
                            <w:proofErr w:type="spellStart"/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ipynb</w:t>
                            </w:r>
                            <w:proofErr w:type="spellEnd"/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]</w:t>
                            </w:r>
                          </w:p>
                          <w:p w14:paraId="4C055A5B" w14:textId="668C37A6" w:rsidR="00E22ADD" w:rsidRPr="003D7640" w:rsidRDefault="00E22ADD" w:rsidP="00E22AD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40" w:line="240" w:lineRule="auto"/>
                              <w:ind w:left="284" w:hanging="284"/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</w:pPr>
                            <w:r w:rsidRPr="003D7640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Any other</w:t>
                            </w:r>
                            <w:r w:rsidR="003D7640">
                              <w:rPr>
                                <w:b/>
                                <w:bCs/>
                                <w:sz w:val="20"/>
                                <w:lang w:val="en-US"/>
                              </w:rPr>
                              <w:t>:</w:t>
                            </w:r>
                          </w:p>
                          <w:p w14:paraId="66BDF47B" w14:textId="6534A7E2" w:rsidR="003D7640" w:rsidRDefault="003D7640" w:rsidP="003D7640">
                            <w:pPr>
                              <w:pStyle w:val="ListParagraph"/>
                              <w:spacing w:after="40" w:line="240" w:lineRule="auto"/>
                              <w:ind w:left="284"/>
                              <w:rPr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lang w:val="en-US"/>
                              </w:rPr>
                              <w:t xml:space="preserve">Using </w:t>
                            </w:r>
                            <w:proofErr w:type="spellStart"/>
                            <w:r>
                              <w:rPr>
                                <w:sz w:val="20"/>
                                <w:lang w:val="en-US"/>
                              </w:rPr>
                              <w:t>Normalisation</w:t>
                            </w:r>
                            <w:proofErr w:type="spellEnd"/>
                            <w:r>
                              <w:rPr>
                                <w:sz w:val="20"/>
                                <w:lang w:val="en-US"/>
                              </w:rPr>
                              <w:t xml:space="preserve"> using min-max scaler and outlier smoothening by capping the outlier at 0.95 quantile levels </w:t>
                            </w:r>
                          </w:p>
                          <w:p w14:paraId="685F755E" w14:textId="14A0593D" w:rsidR="003D7640" w:rsidRPr="009E6965" w:rsidRDefault="003D7640" w:rsidP="003D7640">
                            <w:pPr>
                              <w:pStyle w:val="ListParagraph"/>
                              <w:spacing w:after="40" w:line="240" w:lineRule="auto"/>
                              <w:ind w:left="284"/>
                              <w:rPr>
                                <w:sz w:val="20"/>
                                <w:lang w:val="en-US"/>
                              </w:rPr>
                            </w:pPr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[Sec. (</w:t>
                            </w:r>
                            <w:r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7 c</w:t>
                            </w:r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 xml:space="preserve">) </w:t>
                            </w:r>
                            <w:proofErr w:type="spellStart"/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ipynb</w:t>
                            </w:r>
                            <w:proofErr w:type="spellEnd"/>
                            <w:r w:rsidRPr="00680D62">
                              <w:rPr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]</w:t>
                            </w:r>
                          </w:p>
                          <w:p w14:paraId="0468399E" w14:textId="77777777" w:rsidR="00E22ADD" w:rsidRDefault="00E22ADD" w:rsidP="00E22AD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D770CBC" w14:textId="77777777" w:rsidR="00E22ADD" w:rsidRDefault="00E22ADD" w:rsidP="00E22AD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B3053D3" w14:textId="77777777" w:rsidR="00E22ADD" w:rsidRDefault="00E22ADD" w:rsidP="00E22AD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180CA317" w14:textId="77777777" w:rsidR="00E22ADD" w:rsidRDefault="00E22ADD" w:rsidP="00E22AD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7D9703D" w14:textId="77777777" w:rsidR="00E22ADD" w:rsidRDefault="00E22ADD" w:rsidP="00E22AD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BB3A78F" w14:textId="77777777" w:rsidR="00E22ADD" w:rsidRDefault="00E22ADD" w:rsidP="00E22AD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62FD2CC" w14:textId="77777777" w:rsidR="00E22ADD" w:rsidRPr="00922209" w:rsidRDefault="00E22ADD" w:rsidP="00E22ADD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A4CDA9" id="Rectangle 12" o:spid="_x0000_s1030" style="position:absolute;margin-left:-5.8pt;margin-top:16.85pt;width:266.7pt;height:181.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" fillcolor="white [3201]" strokecolor="#aeaaaa [2414]" strokeweight="1pt">
                <v:textbox>
                  <w:txbxContent>
                    <w:p w14:paraId="5EDBCC17" w14:textId="77777777" w:rsidR="00E22ADD" w:rsidRDefault="00E22ADD" w:rsidP="00E22ADD">
                      <w:pPr>
                        <w:spacing w:after="80"/>
                        <w:contextualSpacing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Feature Engineering </w:t>
                      </w:r>
                      <w:r w:rsidRPr="009E6965">
                        <w:rPr>
                          <w:rFonts w:ascii="Cambria" w:hAnsi="Cambria" w:cstheme="minorHAnsi"/>
                          <w:lang w:val="en-US"/>
                        </w:rPr>
                        <w:t>Techniques</w:t>
                      </w:r>
                    </w:p>
                    <w:p w14:paraId="5613C34B" w14:textId="77777777" w:rsidR="00680D62" w:rsidRPr="00680D62" w:rsidRDefault="00E22ADD" w:rsidP="00E22AD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40" w:line="240" w:lineRule="auto"/>
                        <w:ind w:left="284" w:hanging="284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964586">
                        <w:rPr>
                          <w:b/>
                          <w:bCs/>
                          <w:sz w:val="20"/>
                          <w:lang w:val="en-US"/>
                        </w:rPr>
                        <w:t>Feature</w:t>
                      </w:r>
                      <w:r w:rsidR="00F036FB" w:rsidRPr="00964586">
                        <w:rPr>
                          <w:b/>
                          <w:bCs/>
                          <w:sz w:val="20"/>
                          <w:lang w:val="en-US"/>
                        </w:rPr>
                        <w:t>s removed</w:t>
                      </w:r>
                      <w:r w:rsidR="00964586" w:rsidRPr="00964586">
                        <w:rPr>
                          <w:b/>
                          <w:bCs/>
                          <w:sz w:val="20"/>
                          <w:lang w:val="en-US"/>
                        </w:rPr>
                        <w:t>:</w:t>
                      </w:r>
                      <w:r w:rsidR="00964586">
                        <w:rPr>
                          <w:sz w:val="20"/>
                          <w:lang w:val="en-US"/>
                        </w:rPr>
                        <w:t xml:space="preserve">  </w:t>
                      </w:r>
                    </w:p>
                    <w:p w14:paraId="298FB27B" w14:textId="13013380" w:rsidR="00680D62" w:rsidRPr="00680D62" w:rsidRDefault="00964586" w:rsidP="00680D62">
                      <w:pPr>
                        <w:pStyle w:val="ListParagraph"/>
                        <w:spacing w:after="40" w:line="240" w:lineRule="auto"/>
                        <w:ind w:left="284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680D62">
                        <w:rPr>
                          <w:sz w:val="18"/>
                          <w:szCs w:val="18"/>
                          <w:lang w:val="en-US"/>
                        </w:rPr>
                        <w:t>Two features were removed manually, the ‘</w:t>
                      </w:r>
                      <w:proofErr w:type="spellStart"/>
                      <w:r w:rsidRPr="00680D62">
                        <w:rPr>
                          <w:sz w:val="18"/>
                          <w:szCs w:val="18"/>
                          <w:lang w:val="en-US"/>
                        </w:rPr>
                        <w:t>EmployeeNumber</w:t>
                      </w:r>
                      <w:proofErr w:type="spellEnd"/>
                      <w:r w:rsidRPr="00680D62">
                        <w:rPr>
                          <w:sz w:val="18"/>
                          <w:szCs w:val="18"/>
                          <w:lang w:val="en-US"/>
                        </w:rPr>
                        <w:t xml:space="preserve">’ and ‘Over18’ fields and using </w:t>
                      </w:r>
                      <w:proofErr w:type="spellStart"/>
                      <w:r w:rsidR="00680D62" w:rsidRPr="00680D62">
                        <w:rPr>
                          <w:sz w:val="18"/>
                          <w:szCs w:val="18"/>
                          <w:lang w:val="en-US"/>
                        </w:rPr>
                        <w:t>Kbest</w:t>
                      </w:r>
                      <w:proofErr w:type="spellEnd"/>
                      <w:r w:rsidR="00680D62" w:rsidRPr="00680D62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680D62">
                        <w:rPr>
                          <w:sz w:val="18"/>
                          <w:szCs w:val="18"/>
                          <w:lang w:val="en-US"/>
                        </w:rPr>
                        <w:t>ChiSquare</w:t>
                      </w:r>
                      <w:proofErr w:type="spellEnd"/>
                      <w:r w:rsidRPr="00680D62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680D62" w:rsidRPr="00680D62">
                        <w:rPr>
                          <w:sz w:val="18"/>
                          <w:szCs w:val="18"/>
                          <w:lang w:val="en-US"/>
                        </w:rPr>
                        <w:t xml:space="preserve">approach selected </w:t>
                      </w:r>
                      <w:r w:rsidRPr="00680D62">
                        <w:rPr>
                          <w:sz w:val="18"/>
                          <w:szCs w:val="18"/>
                          <w:lang w:val="en-US"/>
                        </w:rPr>
                        <w:t>top 20 fields</w:t>
                      </w:r>
                      <w:r w:rsidR="003D7640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680D62"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[Sec. (</w:t>
                      </w:r>
                      <w:r w:rsidR="00680D62"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6</w:t>
                      </w:r>
                      <w:r w:rsidR="00680D62"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 xml:space="preserve"> b</w:t>
                      </w:r>
                      <w:r w:rsidR="00680D62"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, 6d</w:t>
                      </w:r>
                      <w:r w:rsidR="00680D62"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 xml:space="preserve">) </w:t>
                      </w:r>
                      <w:proofErr w:type="spellStart"/>
                      <w:r w:rsidR="00680D62"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ipynb</w:t>
                      </w:r>
                      <w:proofErr w:type="spellEnd"/>
                      <w:r w:rsidR="00680D62"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]</w:t>
                      </w:r>
                    </w:p>
                    <w:p w14:paraId="39DF2EC5" w14:textId="17C93B48" w:rsidR="00E22ADD" w:rsidRPr="003D7640" w:rsidRDefault="00E22ADD" w:rsidP="00E22AD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40" w:line="240" w:lineRule="auto"/>
                        <w:ind w:left="284" w:hanging="284"/>
                        <w:rPr>
                          <w:b/>
                          <w:bCs/>
                          <w:sz w:val="20"/>
                          <w:lang w:val="en-US"/>
                        </w:rPr>
                      </w:pPr>
                      <w:r w:rsidRPr="003D7640">
                        <w:rPr>
                          <w:b/>
                          <w:bCs/>
                          <w:sz w:val="20"/>
                          <w:lang w:val="en-US"/>
                        </w:rPr>
                        <w:t>Feature ranking</w:t>
                      </w:r>
                      <w:r w:rsidR="003D7640" w:rsidRPr="003D7640">
                        <w:rPr>
                          <w:b/>
                          <w:bCs/>
                          <w:sz w:val="20"/>
                          <w:lang w:val="en-US"/>
                        </w:rPr>
                        <w:t>:</w:t>
                      </w:r>
                    </w:p>
                    <w:p w14:paraId="690F2150" w14:textId="622D7D75" w:rsidR="003D7640" w:rsidRPr="009E6965" w:rsidRDefault="003D7640" w:rsidP="003D7640">
                      <w:pPr>
                        <w:pStyle w:val="ListParagraph"/>
                        <w:spacing w:after="40" w:line="240" w:lineRule="auto"/>
                        <w:ind w:left="284"/>
                        <w:rPr>
                          <w:sz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lang w:val="en-US"/>
                        </w:rPr>
                        <w:t>KBest</w:t>
                      </w:r>
                      <w:proofErr w:type="spellEnd"/>
                      <w:r>
                        <w:rPr>
                          <w:sz w:val="20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0"/>
                          <w:lang w:val="en-US"/>
                        </w:rPr>
                        <w:t>Chisquare</w:t>
                      </w:r>
                      <w:proofErr w:type="spellEnd"/>
                      <w:r>
                        <w:rPr>
                          <w:sz w:val="20"/>
                          <w:lang w:val="en-US"/>
                        </w:rPr>
                        <w:t xml:space="preserve"> and Info Gain techniques are used to determine for feature selection </w:t>
                      </w:r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 xml:space="preserve">[Sec. (6 </w:t>
                      </w:r>
                      <w:r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c</w:t>
                      </w:r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 xml:space="preserve">, 6d) </w:t>
                      </w:r>
                      <w:proofErr w:type="spellStart"/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ipynb</w:t>
                      </w:r>
                      <w:proofErr w:type="spellEnd"/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]</w:t>
                      </w:r>
                    </w:p>
                    <w:p w14:paraId="4C055A5B" w14:textId="668C37A6" w:rsidR="00E22ADD" w:rsidRPr="003D7640" w:rsidRDefault="00E22ADD" w:rsidP="00E22AD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40" w:line="240" w:lineRule="auto"/>
                        <w:ind w:left="284" w:hanging="284"/>
                        <w:rPr>
                          <w:b/>
                          <w:bCs/>
                          <w:sz w:val="20"/>
                          <w:lang w:val="en-US"/>
                        </w:rPr>
                      </w:pPr>
                      <w:r w:rsidRPr="003D7640">
                        <w:rPr>
                          <w:b/>
                          <w:bCs/>
                          <w:sz w:val="20"/>
                          <w:lang w:val="en-US"/>
                        </w:rPr>
                        <w:t>Any other</w:t>
                      </w:r>
                      <w:r w:rsidR="003D7640">
                        <w:rPr>
                          <w:b/>
                          <w:bCs/>
                          <w:sz w:val="20"/>
                          <w:lang w:val="en-US"/>
                        </w:rPr>
                        <w:t>:</w:t>
                      </w:r>
                    </w:p>
                    <w:p w14:paraId="66BDF47B" w14:textId="6534A7E2" w:rsidR="003D7640" w:rsidRDefault="003D7640" w:rsidP="003D7640">
                      <w:pPr>
                        <w:pStyle w:val="ListParagraph"/>
                        <w:spacing w:after="40" w:line="240" w:lineRule="auto"/>
                        <w:ind w:left="284"/>
                        <w:rPr>
                          <w:sz w:val="20"/>
                          <w:lang w:val="en-US"/>
                        </w:rPr>
                      </w:pPr>
                      <w:r>
                        <w:rPr>
                          <w:sz w:val="20"/>
                          <w:lang w:val="en-US"/>
                        </w:rPr>
                        <w:t xml:space="preserve">Using </w:t>
                      </w:r>
                      <w:proofErr w:type="spellStart"/>
                      <w:r>
                        <w:rPr>
                          <w:sz w:val="20"/>
                          <w:lang w:val="en-US"/>
                        </w:rPr>
                        <w:t>Normalisation</w:t>
                      </w:r>
                      <w:proofErr w:type="spellEnd"/>
                      <w:r>
                        <w:rPr>
                          <w:sz w:val="20"/>
                          <w:lang w:val="en-US"/>
                        </w:rPr>
                        <w:t xml:space="preserve"> using min-max scaler and outlier smoothening by capping the outlier at 0.95 quantile levels </w:t>
                      </w:r>
                    </w:p>
                    <w:p w14:paraId="685F755E" w14:textId="14A0593D" w:rsidR="003D7640" w:rsidRPr="009E6965" w:rsidRDefault="003D7640" w:rsidP="003D7640">
                      <w:pPr>
                        <w:pStyle w:val="ListParagraph"/>
                        <w:spacing w:after="40" w:line="240" w:lineRule="auto"/>
                        <w:ind w:left="284"/>
                        <w:rPr>
                          <w:sz w:val="20"/>
                          <w:lang w:val="en-US"/>
                        </w:rPr>
                      </w:pPr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[Sec. (</w:t>
                      </w:r>
                      <w:r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7 c</w:t>
                      </w:r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 xml:space="preserve">) </w:t>
                      </w:r>
                      <w:proofErr w:type="spellStart"/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ipynb</w:t>
                      </w:r>
                      <w:proofErr w:type="spellEnd"/>
                      <w:r w:rsidRPr="00680D62">
                        <w:rPr>
                          <w:color w:val="0070C0"/>
                          <w:sz w:val="18"/>
                          <w:szCs w:val="18"/>
                          <w:lang w:val="en-US"/>
                        </w:rPr>
                        <w:t>]</w:t>
                      </w:r>
                    </w:p>
                    <w:p w14:paraId="0468399E" w14:textId="77777777" w:rsidR="00E22ADD" w:rsidRDefault="00E22ADD" w:rsidP="00E22ADD">
                      <w:pPr>
                        <w:rPr>
                          <w:lang w:val="en-US"/>
                        </w:rPr>
                      </w:pPr>
                    </w:p>
                    <w:p w14:paraId="2D770CBC" w14:textId="77777777" w:rsidR="00E22ADD" w:rsidRDefault="00E22ADD" w:rsidP="00E22ADD">
                      <w:pPr>
                        <w:rPr>
                          <w:lang w:val="en-US"/>
                        </w:rPr>
                      </w:pPr>
                    </w:p>
                    <w:p w14:paraId="4B3053D3" w14:textId="77777777" w:rsidR="00E22ADD" w:rsidRDefault="00E22ADD" w:rsidP="00E22ADD">
                      <w:pPr>
                        <w:rPr>
                          <w:lang w:val="en-US"/>
                        </w:rPr>
                      </w:pPr>
                    </w:p>
                    <w:p w14:paraId="180CA317" w14:textId="77777777" w:rsidR="00E22ADD" w:rsidRDefault="00E22ADD" w:rsidP="00E22ADD">
                      <w:pPr>
                        <w:rPr>
                          <w:lang w:val="en-US"/>
                        </w:rPr>
                      </w:pPr>
                    </w:p>
                    <w:p w14:paraId="37D9703D" w14:textId="77777777" w:rsidR="00E22ADD" w:rsidRDefault="00E22ADD" w:rsidP="00E22ADD">
                      <w:pPr>
                        <w:rPr>
                          <w:lang w:val="en-US"/>
                        </w:rPr>
                      </w:pPr>
                    </w:p>
                    <w:p w14:paraId="2BB3A78F" w14:textId="77777777" w:rsidR="00E22ADD" w:rsidRDefault="00E22ADD" w:rsidP="00E22ADD">
                      <w:pPr>
                        <w:rPr>
                          <w:lang w:val="en-US"/>
                        </w:rPr>
                      </w:pPr>
                    </w:p>
                    <w:p w14:paraId="262FD2CC" w14:textId="77777777" w:rsidR="00E22ADD" w:rsidRPr="00922209" w:rsidRDefault="00E22ADD" w:rsidP="00E22ADD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E6C0897" w14:textId="408616CE" w:rsidR="004E5D9C" w:rsidRPr="004E5D9C" w:rsidRDefault="004E5D9C" w:rsidP="004E5D9C"/>
    <w:p w14:paraId="18CCCDBC" w14:textId="7B710344" w:rsidR="004E5D9C" w:rsidRPr="004E5D9C" w:rsidRDefault="004E5D9C" w:rsidP="004E5D9C"/>
    <w:p w14:paraId="2A4BE9B5" w14:textId="2A120D77" w:rsidR="004E5D9C" w:rsidRPr="004E5D9C" w:rsidRDefault="004E5D9C" w:rsidP="004E5D9C"/>
    <w:p w14:paraId="7A197A1E" w14:textId="46C05BFB" w:rsidR="004E5D9C" w:rsidRPr="004E5D9C" w:rsidRDefault="004E5D9C" w:rsidP="004E5D9C"/>
    <w:p w14:paraId="3D6C97C7" w14:textId="0A0781AA" w:rsidR="004E5D9C" w:rsidRPr="004E5D9C" w:rsidRDefault="004E5D9C" w:rsidP="004E5D9C"/>
    <w:p w14:paraId="5D061E76" w14:textId="1F97DB02" w:rsidR="004E5D9C" w:rsidRPr="004E5D9C" w:rsidRDefault="004E5D9C" w:rsidP="004E5D9C"/>
    <w:p w14:paraId="72289076" w14:textId="2F42BEBE" w:rsidR="004E5D9C" w:rsidRPr="004E5D9C" w:rsidRDefault="004E5D9C" w:rsidP="004E5D9C">
      <w:pPr>
        <w:jc w:val="right"/>
      </w:pPr>
    </w:p>
    <w:sectPr w:rsidR="004E5D9C" w:rsidRPr="004E5D9C" w:rsidSect="008207A7">
      <w:headerReference w:type="default" r:id="rId12"/>
      <w:pgSz w:w="16839" w:h="11907" w:orient="landscape" w:code="9"/>
      <w:pgMar w:top="567" w:right="295" w:bottom="289" w:left="289" w:header="1417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66C43" w14:textId="77777777" w:rsidR="00DD0B17" w:rsidRDefault="00DD0B17" w:rsidP="007B1E1D">
      <w:pPr>
        <w:spacing w:after="0" w:line="240" w:lineRule="auto"/>
      </w:pPr>
      <w:r>
        <w:separator/>
      </w:r>
    </w:p>
  </w:endnote>
  <w:endnote w:type="continuationSeparator" w:id="0">
    <w:p w14:paraId="71F794C2" w14:textId="77777777" w:rsidR="00DD0B17" w:rsidRDefault="00DD0B17" w:rsidP="007B1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135F5" w14:textId="77777777" w:rsidR="00DD0B17" w:rsidRDefault="00DD0B17" w:rsidP="007B1E1D">
      <w:pPr>
        <w:spacing w:after="0" w:line="240" w:lineRule="auto"/>
      </w:pPr>
      <w:r>
        <w:separator/>
      </w:r>
    </w:p>
  </w:footnote>
  <w:footnote w:type="continuationSeparator" w:id="0">
    <w:p w14:paraId="33A33702" w14:textId="77777777" w:rsidR="00DD0B17" w:rsidRDefault="00DD0B17" w:rsidP="007B1E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22789" w14:textId="77777777" w:rsidR="007B1E1D" w:rsidRDefault="009E6965" w:rsidP="00922209">
    <w:pPr>
      <w:pStyle w:val="Header"/>
    </w:pPr>
    <w:r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0DB56A" wp14:editId="77F5770D">
              <wp:simplePos x="0" y="0"/>
              <wp:positionH relativeFrom="margin">
                <wp:posOffset>1560195</wp:posOffset>
              </wp:positionH>
              <wp:positionV relativeFrom="paragraph">
                <wp:posOffset>-800735</wp:posOffset>
              </wp:positionV>
              <wp:extent cx="7200000" cy="952500"/>
              <wp:effectExtent l="0" t="0" r="127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00000" cy="9525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FF02F7" w14:textId="3187D039" w:rsidR="007B1E1D" w:rsidRDefault="00437C06" w:rsidP="009E6965">
                          <w:pPr>
                            <w:spacing w:after="60"/>
                            <w:jc w:val="center"/>
                            <w:rPr>
                              <w:rFonts w:ascii="Cambria" w:hAnsi="Cambria"/>
                              <w:sz w:val="28"/>
                              <w:lang w:val="en-US"/>
                            </w:rPr>
                          </w:pPr>
                          <w:r>
                            <w:rPr>
                              <w:rFonts w:ascii="Cambria" w:hAnsi="Cambria"/>
                              <w:sz w:val="28"/>
                              <w:lang w:val="en-US"/>
                            </w:rPr>
                            <w:t>Predicting Attrition</w:t>
                          </w:r>
                        </w:p>
                        <w:p w14:paraId="3821910D" w14:textId="7A1EB44F" w:rsidR="009E6965" w:rsidRPr="009E6965" w:rsidRDefault="0081552D" w:rsidP="009E6965">
                          <w:pPr>
                            <w:spacing w:after="60"/>
                            <w:jc w:val="center"/>
                            <w:rPr>
                              <w:rFonts w:ascii="Cambria" w:hAnsi="Cambria"/>
                              <w:lang w:val="en-US"/>
                            </w:rPr>
                          </w:pPr>
                          <w:r>
                            <w:rPr>
                              <w:rFonts w:ascii="Cambria" w:hAnsi="Cambria"/>
                              <w:lang w:val="en-US"/>
                            </w:rPr>
                            <w:t xml:space="preserve">Group Number </w:t>
                          </w:r>
                          <w:r w:rsidR="00437C06">
                            <w:rPr>
                              <w:rFonts w:ascii="Cambria" w:hAnsi="Cambria"/>
                              <w:lang w:val="en-US"/>
                            </w:rPr>
                            <w:t>61 –</w:t>
                          </w:r>
                          <w:r>
                            <w:rPr>
                              <w:rFonts w:ascii="Cambria" w:hAnsi="Cambria"/>
                              <w:lang w:val="en-US"/>
                            </w:rPr>
                            <w:t xml:space="preserve"> </w:t>
                          </w:r>
                          <w:r w:rsidR="00437C06">
                            <w:rPr>
                              <w:rFonts w:ascii="Cambria" w:hAnsi="Cambria"/>
                              <w:lang w:val="en-US"/>
                            </w:rPr>
                            <w:t>N U Nithin Krishnan</w:t>
                          </w:r>
                          <w:r w:rsidR="009E6965" w:rsidRPr="009E6965">
                            <w:rPr>
                              <w:rFonts w:ascii="Cambria" w:hAnsi="Cambria"/>
                              <w:lang w:val="en-US"/>
                            </w:rPr>
                            <w:t xml:space="preserve">, </w:t>
                          </w:r>
                          <w:r w:rsidR="00437C06">
                            <w:rPr>
                              <w:rFonts w:ascii="Cambria" w:hAnsi="Cambria"/>
                              <w:lang w:val="en-US"/>
                            </w:rPr>
                            <w:t>Shehza Fathima</w:t>
                          </w:r>
                          <w:r w:rsidR="009E6965" w:rsidRPr="009E6965">
                            <w:rPr>
                              <w:rFonts w:ascii="Cambria" w:hAnsi="Cambria"/>
                              <w:lang w:val="en-US"/>
                            </w:rPr>
                            <w:t>,</w:t>
                          </w:r>
                          <w:r>
                            <w:rPr>
                              <w:rFonts w:ascii="Cambria" w:hAnsi="Cambria"/>
                              <w:lang w:val="en-US"/>
                            </w:rPr>
                            <w:t xml:space="preserve"> </w:t>
                          </w:r>
                          <w:r w:rsidR="00437C06">
                            <w:rPr>
                              <w:rFonts w:ascii="Cambria" w:hAnsi="Cambria"/>
                              <w:lang w:val="en-US"/>
                            </w:rPr>
                            <w:t>Jinju Nankandiyil</w:t>
                          </w:r>
                          <w:r w:rsidRPr="009E6965">
                            <w:rPr>
                              <w:rFonts w:ascii="Cambria" w:hAnsi="Cambria"/>
                              <w:lang w:val="en-US"/>
                            </w:rPr>
                            <w:t>,</w:t>
                          </w:r>
                        </w:p>
                        <w:p w14:paraId="7AC678F6" w14:textId="5B021734" w:rsidR="008207A7" w:rsidRPr="008207A7" w:rsidRDefault="001D01EB" w:rsidP="009E6965">
                          <w:pPr>
                            <w:spacing w:after="60"/>
                            <w:jc w:val="center"/>
                            <w:rPr>
                              <w:rFonts w:ascii="Cambria" w:hAnsi="Cambria"/>
                              <w:lang w:val="en-US"/>
                            </w:rPr>
                          </w:pPr>
                          <w:r>
                            <w:rPr>
                              <w:rFonts w:ascii="Cambria" w:hAnsi="Cambria"/>
                              <w:lang w:val="en-US"/>
                            </w:rPr>
                            <w:t>Data Mining</w:t>
                          </w:r>
                        </w:p>
                        <w:p w14:paraId="2B1B5C05" w14:textId="79E5B4EA" w:rsidR="008207A7" w:rsidRPr="008207A7" w:rsidRDefault="008207A7" w:rsidP="009E6965">
                          <w:pPr>
                            <w:spacing w:after="60"/>
                            <w:jc w:val="center"/>
                            <w:rPr>
                              <w:rFonts w:ascii="Cambria" w:hAnsi="Cambria"/>
                              <w:lang w:val="en-US"/>
                            </w:rPr>
                          </w:pPr>
                          <w:proofErr w:type="spellStart"/>
                          <w:r w:rsidRPr="008207A7">
                            <w:rPr>
                              <w:rFonts w:ascii="Cambria" w:hAnsi="Cambria"/>
                              <w:lang w:val="en-US"/>
                            </w:rPr>
                            <w:t>M.Te</w:t>
                          </w:r>
                          <w:r w:rsidR="0081552D">
                            <w:rPr>
                              <w:rFonts w:ascii="Cambria" w:hAnsi="Cambria"/>
                              <w:lang w:val="en-US"/>
                            </w:rPr>
                            <w:t>ch</w:t>
                          </w:r>
                          <w:proofErr w:type="spellEnd"/>
                          <w:r w:rsidR="0081552D">
                            <w:rPr>
                              <w:rFonts w:ascii="Cambria" w:hAnsi="Cambria"/>
                              <w:lang w:val="en-US"/>
                            </w:rPr>
                            <w:t xml:space="preserve"> Data Science and Engineering </w:t>
                          </w:r>
                        </w:p>
                        <w:p w14:paraId="53A5FFF6" w14:textId="77777777" w:rsidR="007B1E1D" w:rsidRPr="008207A7" w:rsidRDefault="007B1E1D" w:rsidP="009E6965">
                          <w:pPr>
                            <w:spacing w:after="60"/>
                            <w:jc w:val="center"/>
                            <w:rPr>
                              <w:rFonts w:ascii="Cambria" w:hAnsi="Cambria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0DB56A" id="Rectangle 2" o:spid="_x0000_s1031" style="position:absolute;margin-left:122.85pt;margin-top:-63.05pt;width:566.95pt;height: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" fillcolor="white [3201]" stroked="f" strokeweight="1pt">
              <v:textbox>
                <w:txbxContent>
                  <w:p w14:paraId="1EFF02F7" w14:textId="3187D039" w:rsidR="007B1E1D" w:rsidRDefault="00437C06" w:rsidP="009E6965">
                    <w:pPr>
                      <w:spacing w:after="60"/>
                      <w:jc w:val="center"/>
                      <w:rPr>
                        <w:rFonts w:ascii="Cambria" w:hAnsi="Cambria"/>
                        <w:sz w:val="28"/>
                        <w:lang w:val="en-US"/>
                      </w:rPr>
                    </w:pPr>
                    <w:r>
                      <w:rPr>
                        <w:rFonts w:ascii="Cambria" w:hAnsi="Cambria"/>
                        <w:sz w:val="28"/>
                        <w:lang w:val="en-US"/>
                      </w:rPr>
                      <w:t>Predicting Attrition</w:t>
                    </w:r>
                  </w:p>
                  <w:p w14:paraId="3821910D" w14:textId="7A1EB44F" w:rsidR="009E6965" w:rsidRPr="009E6965" w:rsidRDefault="0081552D" w:rsidP="009E6965">
                    <w:pPr>
                      <w:spacing w:after="60"/>
                      <w:jc w:val="center"/>
                      <w:rPr>
                        <w:rFonts w:ascii="Cambria" w:hAnsi="Cambria"/>
                        <w:lang w:val="en-US"/>
                      </w:rPr>
                    </w:pPr>
                    <w:r>
                      <w:rPr>
                        <w:rFonts w:ascii="Cambria" w:hAnsi="Cambria"/>
                        <w:lang w:val="en-US"/>
                      </w:rPr>
                      <w:t xml:space="preserve">Group Number </w:t>
                    </w:r>
                    <w:r w:rsidR="00437C06">
                      <w:rPr>
                        <w:rFonts w:ascii="Cambria" w:hAnsi="Cambria"/>
                        <w:lang w:val="en-US"/>
                      </w:rPr>
                      <w:t>61 –</w:t>
                    </w:r>
                    <w:r>
                      <w:rPr>
                        <w:rFonts w:ascii="Cambria" w:hAnsi="Cambria"/>
                        <w:lang w:val="en-US"/>
                      </w:rPr>
                      <w:t xml:space="preserve"> </w:t>
                    </w:r>
                    <w:r w:rsidR="00437C06">
                      <w:rPr>
                        <w:rFonts w:ascii="Cambria" w:hAnsi="Cambria"/>
                        <w:lang w:val="en-US"/>
                      </w:rPr>
                      <w:t>N U Nithin Krishnan</w:t>
                    </w:r>
                    <w:r w:rsidR="009E6965" w:rsidRPr="009E6965">
                      <w:rPr>
                        <w:rFonts w:ascii="Cambria" w:hAnsi="Cambria"/>
                        <w:lang w:val="en-US"/>
                      </w:rPr>
                      <w:t xml:space="preserve">, </w:t>
                    </w:r>
                    <w:r w:rsidR="00437C06">
                      <w:rPr>
                        <w:rFonts w:ascii="Cambria" w:hAnsi="Cambria"/>
                        <w:lang w:val="en-US"/>
                      </w:rPr>
                      <w:t>Shehza Fathima</w:t>
                    </w:r>
                    <w:r w:rsidR="009E6965" w:rsidRPr="009E6965">
                      <w:rPr>
                        <w:rFonts w:ascii="Cambria" w:hAnsi="Cambria"/>
                        <w:lang w:val="en-US"/>
                      </w:rPr>
                      <w:t>,</w:t>
                    </w:r>
                    <w:r>
                      <w:rPr>
                        <w:rFonts w:ascii="Cambria" w:hAnsi="Cambria"/>
                        <w:lang w:val="en-US"/>
                      </w:rPr>
                      <w:t xml:space="preserve"> </w:t>
                    </w:r>
                    <w:r w:rsidR="00437C06">
                      <w:rPr>
                        <w:rFonts w:ascii="Cambria" w:hAnsi="Cambria"/>
                        <w:lang w:val="en-US"/>
                      </w:rPr>
                      <w:t>Jinju Nankandiyil</w:t>
                    </w:r>
                    <w:r w:rsidRPr="009E6965">
                      <w:rPr>
                        <w:rFonts w:ascii="Cambria" w:hAnsi="Cambria"/>
                        <w:lang w:val="en-US"/>
                      </w:rPr>
                      <w:t>,</w:t>
                    </w:r>
                  </w:p>
                  <w:p w14:paraId="7AC678F6" w14:textId="5B021734" w:rsidR="008207A7" w:rsidRPr="008207A7" w:rsidRDefault="001D01EB" w:rsidP="009E6965">
                    <w:pPr>
                      <w:spacing w:after="60"/>
                      <w:jc w:val="center"/>
                      <w:rPr>
                        <w:rFonts w:ascii="Cambria" w:hAnsi="Cambria"/>
                        <w:lang w:val="en-US"/>
                      </w:rPr>
                    </w:pPr>
                    <w:r>
                      <w:rPr>
                        <w:rFonts w:ascii="Cambria" w:hAnsi="Cambria"/>
                        <w:lang w:val="en-US"/>
                      </w:rPr>
                      <w:t>Data Mining</w:t>
                    </w:r>
                  </w:p>
                  <w:p w14:paraId="2B1B5C05" w14:textId="79E5B4EA" w:rsidR="008207A7" w:rsidRPr="008207A7" w:rsidRDefault="008207A7" w:rsidP="009E6965">
                    <w:pPr>
                      <w:spacing w:after="60"/>
                      <w:jc w:val="center"/>
                      <w:rPr>
                        <w:rFonts w:ascii="Cambria" w:hAnsi="Cambria"/>
                        <w:lang w:val="en-US"/>
                      </w:rPr>
                    </w:pPr>
                    <w:proofErr w:type="spellStart"/>
                    <w:r w:rsidRPr="008207A7">
                      <w:rPr>
                        <w:rFonts w:ascii="Cambria" w:hAnsi="Cambria"/>
                        <w:lang w:val="en-US"/>
                      </w:rPr>
                      <w:t>M.Te</w:t>
                    </w:r>
                    <w:r w:rsidR="0081552D">
                      <w:rPr>
                        <w:rFonts w:ascii="Cambria" w:hAnsi="Cambria"/>
                        <w:lang w:val="en-US"/>
                      </w:rPr>
                      <w:t>ch</w:t>
                    </w:r>
                    <w:proofErr w:type="spellEnd"/>
                    <w:r w:rsidR="0081552D">
                      <w:rPr>
                        <w:rFonts w:ascii="Cambria" w:hAnsi="Cambria"/>
                        <w:lang w:val="en-US"/>
                      </w:rPr>
                      <w:t xml:space="preserve"> Data Science and Engineering </w:t>
                    </w:r>
                  </w:p>
                  <w:p w14:paraId="53A5FFF6" w14:textId="77777777" w:rsidR="007B1E1D" w:rsidRPr="008207A7" w:rsidRDefault="007B1E1D" w:rsidP="009E6965">
                    <w:pPr>
                      <w:spacing w:after="60"/>
                      <w:jc w:val="center"/>
                      <w:rPr>
                        <w:rFonts w:ascii="Cambria" w:hAnsi="Cambria"/>
                        <w:lang w:val="en-US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  <w:lang w:eastAsia="en-IN"/>
      </w:rPr>
      <w:drawing>
        <wp:anchor distT="0" distB="0" distL="114300" distR="114300" simplePos="0" relativeHeight="251662336" behindDoc="0" locked="0" layoutInCell="1" allowOverlap="1" wp14:anchorId="1EE51BDF" wp14:editId="566AEE16">
          <wp:simplePos x="0" y="0"/>
          <wp:positionH relativeFrom="margin">
            <wp:posOffset>95250</wp:posOffset>
          </wp:positionH>
          <wp:positionV relativeFrom="margin">
            <wp:posOffset>-971550</wp:posOffset>
          </wp:positionV>
          <wp:extent cx="1964082" cy="720000"/>
          <wp:effectExtent l="0" t="0" r="0" b="444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BITS-pilani-wilp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4082" cy="72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207A7"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F3CA50C" wp14:editId="34949C25">
              <wp:simplePos x="0" y="0"/>
              <wp:positionH relativeFrom="margin">
                <wp:posOffset>8531225</wp:posOffset>
              </wp:positionH>
              <wp:positionV relativeFrom="paragraph">
                <wp:posOffset>-457835</wp:posOffset>
              </wp:positionV>
              <wp:extent cx="1771650" cy="266700"/>
              <wp:effectExtent l="0" t="0" r="19050" b="1905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71650" cy="266700"/>
                      </a:xfrm>
                      <a:prstGeom prst="rect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6"/>
                      </a:lnRef>
                      <a:fillRef idx="1">
                        <a:schemeClr val="lt1"/>
                      </a:fillRef>
                      <a:effectRef idx="0">
                        <a:schemeClr val="accent6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8CC9617" w14:textId="77777777" w:rsidR="008207A7" w:rsidRPr="008207A7" w:rsidRDefault="008207A7" w:rsidP="008207A7">
                          <w:pPr>
                            <w:jc w:val="center"/>
                            <w:rPr>
                              <w:rFonts w:ascii="Cambria" w:hAnsi="Cambria"/>
                              <w:sz w:val="20"/>
                              <w:lang w:val="en-US"/>
                            </w:rPr>
                          </w:pPr>
                          <w:r w:rsidRPr="008207A7">
                            <w:rPr>
                              <w:rFonts w:ascii="Cambria" w:hAnsi="Cambria"/>
                              <w:sz w:val="20"/>
                              <w:lang w:val="en-US"/>
                            </w:rPr>
                            <w:t>dd-mmm-</w:t>
                          </w:r>
                          <w:proofErr w:type="spellStart"/>
                          <w:r w:rsidRPr="008207A7">
                            <w:rPr>
                              <w:rFonts w:ascii="Cambria" w:hAnsi="Cambria"/>
                              <w:sz w:val="20"/>
                              <w:lang w:val="en-US"/>
                            </w:rPr>
                            <w:t>yyyy</w:t>
                          </w:r>
                          <w:proofErr w:type="spellEnd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F3CA50C" id="Rectangle 1" o:spid="_x0000_s1032" style="position:absolute;margin-left:671.75pt;margin-top:-36.05pt;width:139.5pt;height:21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" fillcolor="white [3201]" strokecolor="white [3212]" strokeweight="1pt">
              <v:textbox>
                <w:txbxContent>
                  <w:p w14:paraId="58CC9617" w14:textId="77777777" w:rsidR="008207A7" w:rsidRPr="008207A7" w:rsidRDefault="008207A7" w:rsidP="008207A7">
                    <w:pPr>
                      <w:jc w:val="center"/>
                      <w:rPr>
                        <w:rFonts w:ascii="Cambria" w:hAnsi="Cambria"/>
                        <w:sz w:val="20"/>
                        <w:lang w:val="en-US"/>
                      </w:rPr>
                    </w:pPr>
                    <w:r w:rsidRPr="008207A7">
                      <w:rPr>
                        <w:rFonts w:ascii="Cambria" w:hAnsi="Cambria"/>
                        <w:sz w:val="20"/>
                        <w:lang w:val="en-US"/>
                      </w:rPr>
                      <w:t>dd-mmm-</w:t>
                    </w:r>
                    <w:proofErr w:type="spellStart"/>
                    <w:r w:rsidRPr="008207A7">
                      <w:rPr>
                        <w:rFonts w:ascii="Cambria" w:hAnsi="Cambria"/>
                        <w:sz w:val="20"/>
                        <w:lang w:val="en-US"/>
                      </w:rPr>
                      <w:t>yyyy</w:t>
                    </w:r>
                    <w:proofErr w:type="spellEnd"/>
                  </w:p>
                </w:txbxContent>
              </v:textbox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B2D18"/>
    <w:multiLevelType w:val="hybridMultilevel"/>
    <w:tmpl w:val="5532BE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D229E"/>
    <w:multiLevelType w:val="hybridMultilevel"/>
    <w:tmpl w:val="D348F3AE"/>
    <w:lvl w:ilvl="0" w:tplc="4392CAD4">
      <w:start w:val="10"/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9861B6E"/>
    <w:multiLevelType w:val="hybridMultilevel"/>
    <w:tmpl w:val="FB2C6F8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AD05B4E"/>
    <w:multiLevelType w:val="hybridMultilevel"/>
    <w:tmpl w:val="2912113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CC5445B"/>
    <w:multiLevelType w:val="hybridMultilevel"/>
    <w:tmpl w:val="351CE7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8E0274"/>
    <w:multiLevelType w:val="hybridMultilevel"/>
    <w:tmpl w:val="B644F41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LO0NDE1NzWzMDdR0lEKTi0uzszPAykwrAUACNwRtiwAAAA="/>
  </w:docVars>
  <w:rsids>
    <w:rsidRoot w:val="007B1E1D"/>
    <w:rsid w:val="00071567"/>
    <w:rsid w:val="0019792C"/>
    <w:rsid w:val="001D01EB"/>
    <w:rsid w:val="002A1D2E"/>
    <w:rsid w:val="002F4C72"/>
    <w:rsid w:val="003C2C08"/>
    <w:rsid w:val="003D7640"/>
    <w:rsid w:val="00437C06"/>
    <w:rsid w:val="004E5943"/>
    <w:rsid w:val="004E5D9C"/>
    <w:rsid w:val="00516F27"/>
    <w:rsid w:val="00534BB7"/>
    <w:rsid w:val="006343C8"/>
    <w:rsid w:val="00636F3F"/>
    <w:rsid w:val="00645AC7"/>
    <w:rsid w:val="006752B2"/>
    <w:rsid w:val="00680A0C"/>
    <w:rsid w:val="00680D62"/>
    <w:rsid w:val="006C1103"/>
    <w:rsid w:val="007B1E1D"/>
    <w:rsid w:val="0081552D"/>
    <w:rsid w:val="008207A7"/>
    <w:rsid w:val="008A3CEA"/>
    <w:rsid w:val="008B6555"/>
    <w:rsid w:val="008E51C6"/>
    <w:rsid w:val="008F3A14"/>
    <w:rsid w:val="00922209"/>
    <w:rsid w:val="00961A91"/>
    <w:rsid w:val="00964586"/>
    <w:rsid w:val="00993368"/>
    <w:rsid w:val="009E6965"/>
    <w:rsid w:val="00A866B5"/>
    <w:rsid w:val="00C4728E"/>
    <w:rsid w:val="00D850AE"/>
    <w:rsid w:val="00DD0B17"/>
    <w:rsid w:val="00E22ADD"/>
    <w:rsid w:val="00E26661"/>
    <w:rsid w:val="00E65213"/>
    <w:rsid w:val="00E82178"/>
    <w:rsid w:val="00EA4AEC"/>
    <w:rsid w:val="00F036FB"/>
    <w:rsid w:val="00FF7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C109EB"/>
  <w15:chartTrackingRefBased/>
  <w15:docId w15:val="{BD4BE537-4B2C-4085-A520-399284CC4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1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1E1D"/>
  </w:style>
  <w:style w:type="paragraph" w:styleId="Footer">
    <w:name w:val="footer"/>
    <w:basedOn w:val="Normal"/>
    <w:link w:val="FooterChar"/>
    <w:uiPriority w:val="99"/>
    <w:unhideWhenUsed/>
    <w:rsid w:val="007B1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1E1D"/>
  </w:style>
  <w:style w:type="paragraph" w:styleId="ListParagraph">
    <w:name w:val="List Paragraph"/>
    <w:basedOn w:val="Normal"/>
    <w:uiPriority w:val="34"/>
    <w:qFormat/>
    <w:rsid w:val="009222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6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65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74631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787892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3495792">
                          <w:marLeft w:val="0"/>
                          <w:marRight w:val="-4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35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4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07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37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8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2135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122723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172802">
                          <w:marLeft w:val="0"/>
                          <w:marRight w:val="-4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644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62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01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29914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2684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package" Target="embeddings/Microsoft_Excel_Worksheet1.xlsx"/><Relationship Id="rId5" Type="http://schemas.openxmlformats.org/officeDocument/2006/relationships/footnotes" Target="footnotes.xml"/><Relationship Id="rId10" Type="http://schemas.openxmlformats.org/officeDocument/2006/relationships/package" Target="embeddings/Microsoft_Excel_Worksheet.xlsx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1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ts</dc:creator>
  <cp:keywords/>
  <dc:description/>
  <cp:lastModifiedBy>Krishnan, Nithin (Cognizant)</cp:lastModifiedBy>
  <cp:revision>20</cp:revision>
  <dcterms:created xsi:type="dcterms:W3CDTF">2020-02-20T08:02:00Z</dcterms:created>
  <dcterms:modified xsi:type="dcterms:W3CDTF">2022-02-13T14:18:00Z</dcterms:modified>
</cp:coreProperties>
</file>